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40210" w14:textId="77777777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inal Exam</w:t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structions</w:t>
      </w:r>
    </w:p>
    <w:p w14:paraId="0D0FE75F" w14:textId="7D2CAF00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BJECT-ORIENTED PROG </w:t>
      </w:r>
    </w:p>
    <w:p w14:paraId="362BECE5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 take-home exam. You can use any resources that are available for you to finish this exam, except</w:t>
      </w:r>
    </w:p>
    <w:p w14:paraId="4E2BEEAC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utsourcing the exam to any person or to any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rd party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ebsites</w:t>
      </w:r>
    </w:p>
    <w:p w14:paraId="06702264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from other students work</w:t>
      </w:r>
    </w:p>
    <w:p w14:paraId="16E40B01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direct quotes from the books or internet</w:t>
      </w:r>
    </w:p>
    <w:p w14:paraId="4586F370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 not lose your opportunity to learn while working on the exam. Understand the concept and write answers on your own.</w:t>
      </w:r>
    </w:p>
    <w:p w14:paraId="6535F3DD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Usually, in life, we have several choices. Unfortunately, you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n’t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have any choice on this exam. You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ave to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 all the questions and each part of the problem.</w:t>
      </w:r>
    </w:p>
    <w:p w14:paraId="61D95FDE" w14:textId="576B0800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ll the topics on this exam were discussed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lass </w:t>
      </w: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So, you cannot claim that the questions are out of the syllabus!</w:t>
      </w:r>
    </w:p>
    <w:p w14:paraId="6B3FA7C7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fer to Microsoft Word tutorials for proper formatting</w:t>
      </w:r>
    </w:p>
    <w:p w14:paraId="04147F39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oints will be deducted for grammatical and spelling mistakes</w:t>
      </w:r>
    </w:p>
    <w:p w14:paraId="21615FFC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 two brains think alike unless you are soulmates.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itely your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s will not be same as other students.</w:t>
      </w:r>
    </w:p>
    <w:p w14:paraId="2FAC1BD1" w14:textId="77777777" w:rsidR="00B772D6" w:rsidRPr="00867B54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Style w:val="Hyperlink"/>
          <w:rFonts w:ascii="Times New Roman" w:eastAsia="Times New Roman" w:hAnsi="Times New Roman" w:cs="Times New Roman"/>
          <w:bCs/>
          <w:color w:val="000000" w:themeColor="text1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Read the code of academic integrity before you start the exam. </w:t>
      </w:r>
      <w:hyperlink r:id="rId5" w:history="1">
        <w:r w:rsidRPr="00CF5BBF">
          <w:rPr>
            <w:rStyle w:val="Hyperlink"/>
            <w:rFonts w:ascii="Times New Roman" w:hAnsi="Times New Roman" w:cs="Times New Roman"/>
            <w:sz w:val="24"/>
            <w:szCs w:val="24"/>
          </w:rPr>
          <w:t>https://www.nwmissouri.edu/policies/academics/Academic-Integrity.pdf</w:t>
        </w:r>
      </w:hyperlink>
    </w:p>
    <w:p w14:paraId="78B3EF86" w14:textId="49EDFDBB" w:rsidR="00B772D6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ush your source code to GitHub and provide your GitHub link at the end of the document and in the comment section.</w:t>
      </w:r>
    </w:p>
    <w:p w14:paraId="4A2BDB94" w14:textId="45FBEABB" w:rsidR="00DB23D1" w:rsidRDefault="00DB23D1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gramStart"/>
      <w:r w:rsidRPr="001441C5">
        <w:rPr>
          <w:rFonts w:ascii="Times New Roman" w:hAnsi="Times New Roman" w:cs="Times New Roman"/>
          <w:sz w:val="24"/>
          <w:szCs w:val="24"/>
        </w:rPr>
        <w:t>Don’t</w:t>
      </w:r>
      <w:proofErr w:type="gramEnd"/>
      <w:r w:rsidRPr="001441C5">
        <w:rPr>
          <w:rFonts w:ascii="Times New Roman" w:hAnsi="Times New Roman" w:cs="Times New Roman"/>
          <w:sz w:val="24"/>
          <w:szCs w:val="24"/>
        </w:rPr>
        <w:t xml:space="preserve"> use examples that already explained in class or worksheets.</w:t>
      </w:r>
    </w:p>
    <w:p w14:paraId="29F8D647" w14:textId="77777777" w:rsidR="00347C3B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vide the input and output screenshots for every program.</w:t>
      </w:r>
    </w:p>
    <w:p w14:paraId="4A41192A" w14:textId="77777777" w:rsidR="00B772D6" w:rsidRPr="001C0A1D" w:rsidRDefault="00347C3B" w:rsidP="003E431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c">
            <w:drawing>
              <wp:inline distT="0" distB="0" distL="0" distR="0" wp14:anchorId="7FBD0699" wp14:editId="697AAB3F">
                <wp:extent cx="5930900" cy="377825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0DD1BB69" id="Canvas 2" o:spid="_x0000_s1026" editas="canvas" style="width:467pt;height:297.5pt;mso-position-horizontal-relative:char;mso-position-vertical-relative:line" coordsize="59309,37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309;height:37782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r w:rsidRPr="001C0A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E6F4304" w14:textId="77777777" w:rsidR="00187E8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nal Ex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-ORIENTED PROG 01FA20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  <w:t xml:space="preserve">           150 pts</w:t>
      </w:r>
    </w:p>
    <w:p w14:paraId="4D6AB35D" w14:textId="2C8DA95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0-Points)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 the terms abstract classes and interfaces. What are the similarities and differences</w:t>
      </w:r>
      <w:r w:rsid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tween abstract classes and interfaces?</w:t>
      </w:r>
      <w:r w:rsidR="000D48CB" w:rsidRPr="000D48CB">
        <w:rPr>
          <w:rFonts w:ascii="TimesLTStd-Roman" w:hAnsi="TimesLTStd-Roman" w:cs="TimesLTStd-Roman"/>
          <w:sz w:val="20"/>
          <w:szCs w:val="20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y </w:t>
      </w:r>
      <w:proofErr w:type="gramStart"/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s are</w:t>
      </w:r>
      <w:proofErr w:type="gramEnd"/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preferred over abstract classes? Explain and demonstrate with examples.</w:t>
      </w:r>
    </w:p>
    <w:p w14:paraId="00A2156E" w14:textId="700C9A2D" w:rsidR="00904D9F" w:rsidRDefault="007726EF" w:rsidP="003E4318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53766">
        <w:rPr>
          <w:rFonts w:ascii="Times New Roman" w:hAnsi="Times New Roman" w:cs="Times New Roman"/>
          <w:b/>
          <w:bCs/>
          <w:sz w:val="24"/>
          <w:szCs w:val="24"/>
        </w:rPr>
        <w:t>Ans</w:t>
      </w:r>
      <w:r w:rsidR="00853766" w:rsidRPr="00853766">
        <w:rPr>
          <w:rFonts w:ascii="Times New Roman" w:hAnsi="Times New Roman" w:cs="Times New Roman"/>
          <w:b/>
          <w:bCs/>
          <w:sz w:val="24"/>
          <w:szCs w:val="24"/>
        </w:rPr>
        <w:t>wer for the Question1</w:t>
      </w:r>
      <w:r w:rsidR="00904D9F">
        <w:rPr>
          <w:rFonts w:ascii="Times New Roman" w:hAnsi="Times New Roman" w:cs="Times New Roman"/>
          <w:sz w:val="24"/>
          <w:szCs w:val="24"/>
        </w:rPr>
        <w:t>:</w:t>
      </w:r>
    </w:p>
    <w:p w14:paraId="10F06F24" w14:textId="5086F140" w:rsidR="009877F2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726EF">
        <w:rPr>
          <w:rFonts w:ascii="Times New Roman" w:hAnsi="Times New Roman" w:cs="Times New Roman"/>
          <w:sz w:val="24"/>
          <w:szCs w:val="24"/>
        </w:rPr>
        <w:t xml:space="preserve">Data abstraction is the procedure of hiding </w:t>
      </w:r>
      <w:r w:rsidR="000E0FAB">
        <w:rPr>
          <w:rFonts w:ascii="Times New Roman" w:hAnsi="Times New Roman" w:cs="Times New Roman"/>
          <w:sz w:val="24"/>
          <w:szCs w:val="24"/>
        </w:rPr>
        <w:t xml:space="preserve">the implementation </w:t>
      </w:r>
      <w:r w:rsidRPr="007726EF">
        <w:rPr>
          <w:rFonts w:ascii="Times New Roman" w:hAnsi="Times New Roman" w:cs="Times New Roman"/>
          <w:sz w:val="24"/>
          <w:szCs w:val="24"/>
        </w:rPr>
        <w:t xml:space="preserve">and displaying </w:t>
      </w:r>
      <w:r w:rsidR="003424BB">
        <w:rPr>
          <w:rFonts w:ascii="Times New Roman" w:hAnsi="Times New Roman" w:cs="Times New Roman"/>
          <w:sz w:val="24"/>
          <w:szCs w:val="24"/>
        </w:rPr>
        <w:t>limited useful</w:t>
      </w:r>
      <w:r w:rsidR="003424BB" w:rsidRPr="007726EF">
        <w:rPr>
          <w:rFonts w:ascii="Times New Roman" w:hAnsi="Times New Roman" w:cs="Times New Roman"/>
          <w:sz w:val="24"/>
          <w:szCs w:val="24"/>
        </w:rPr>
        <w:t xml:space="preserve"> </w:t>
      </w:r>
      <w:r w:rsidR="003424BB">
        <w:rPr>
          <w:rFonts w:ascii="Times New Roman" w:hAnsi="Times New Roman" w:cs="Times New Roman"/>
          <w:sz w:val="24"/>
          <w:szCs w:val="24"/>
        </w:rPr>
        <w:t>data</w:t>
      </w:r>
      <w:r w:rsidRPr="007726EF">
        <w:rPr>
          <w:rFonts w:ascii="Times New Roman" w:hAnsi="Times New Roman" w:cs="Times New Roman"/>
          <w:sz w:val="24"/>
          <w:szCs w:val="24"/>
        </w:rPr>
        <w:t xml:space="preserve"> to the user.</w:t>
      </w:r>
      <w:r w:rsidR="000E0FAB">
        <w:rPr>
          <w:rFonts w:ascii="Times New Roman" w:hAnsi="Times New Roman" w:cs="Times New Roman"/>
          <w:sz w:val="24"/>
          <w:szCs w:val="24"/>
        </w:rPr>
        <w:t xml:space="preserve"> </w:t>
      </w:r>
      <w:r w:rsidRPr="007726EF">
        <w:rPr>
          <w:rFonts w:ascii="Times New Roman" w:hAnsi="Times New Roman" w:cs="Times New Roman"/>
          <w:sz w:val="24"/>
          <w:szCs w:val="24"/>
        </w:rPr>
        <w:t xml:space="preserve">Abstraction </w:t>
      </w:r>
      <w:r w:rsidR="000E0FAB">
        <w:rPr>
          <w:rFonts w:ascii="Times New Roman" w:hAnsi="Times New Roman" w:cs="Times New Roman"/>
          <w:sz w:val="24"/>
          <w:szCs w:val="24"/>
        </w:rPr>
        <w:t>can</w:t>
      </w:r>
      <w:r w:rsidRPr="007726EF">
        <w:rPr>
          <w:rFonts w:ascii="Times New Roman" w:hAnsi="Times New Roman" w:cs="Times New Roman"/>
          <w:sz w:val="24"/>
          <w:szCs w:val="24"/>
        </w:rPr>
        <w:t xml:space="preserve"> be </w:t>
      </w:r>
      <w:r w:rsidR="000E0FAB" w:rsidRPr="007726EF">
        <w:rPr>
          <w:rFonts w:ascii="Times New Roman" w:hAnsi="Times New Roman" w:cs="Times New Roman"/>
          <w:sz w:val="24"/>
          <w:szCs w:val="24"/>
        </w:rPr>
        <w:t>accomplished</w:t>
      </w:r>
      <w:r w:rsidRPr="007726EF">
        <w:rPr>
          <w:rFonts w:ascii="Times New Roman" w:hAnsi="Times New Roman" w:cs="Times New Roman"/>
          <w:sz w:val="24"/>
          <w:szCs w:val="24"/>
        </w:rPr>
        <w:t xml:space="preserve"> with eith</w:t>
      </w:r>
      <w:r w:rsidR="000E0FAB">
        <w:rPr>
          <w:rFonts w:ascii="Times New Roman" w:hAnsi="Times New Roman" w:cs="Times New Roman"/>
          <w:sz w:val="24"/>
          <w:szCs w:val="24"/>
        </w:rPr>
        <w:t xml:space="preserve">er abstract </w:t>
      </w:r>
      <w:r w:rsidRPr="007726EF">
        <w:rPr>
          <w:rFonts w:ascii="Times New Roman" w:hAnsi="Times New Roman" w:cs="Times New Roman"/>
          <w:sz w:val="24"/>
          <w:szCs w:val="24"/>
        </w:rPr>
        <w:t>classes or interfaces</w:t>
      </w:r>
      <w:r w:rsidR="009877F2">
        <w:rPr>
          <w:rFonts w:ascii="Times New Roman" w:hAnsi="Times New Roman" w:cs="Times New Roman"/>
          <w:sz w:val="24"/>
          <w:szCs w:val="24"/>
        </w:rPr>
        <w:t>.</w:t>
      </w:r>
    </w:p>
    <w:p w14:paraId="51A54DCF" w14:textId="3FD1E5CE" w:rsidR="007726EF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717C13">
        <w:rPr>
          <w:rFonts w:ascii="Times New Roman" w:hAnsi="Times New Roman" w:cs="Times New Roman"/>
          <w:b/>
          <w:bCs/>
          <w:sz w:val="24"/>
          <w:szCs w:val="24"/>
        </w:rPr>
        <w:t>Abstract class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5C1C43">
        <w:rPr>
          <w:rFonts w:ascii="Times New Roman" w:hAnsi="Times New Roman" w:cs="Times New Roman"/>
          <w:sz w:val="24"/>
          <w:szCs w:val="24"/>
        </w:rPr>
        <w:t>a class</w:t>
      </w:r>
      <w:r>
        <w:rPr>
          <w:rFonts w:ascii="Times New Roman" w:hAnsi="Times New Roman" w:cs="Times New Roman"/>
          <w:sz w:val="24"/>
          <w:szCs w:val="24"/>
        </w:rPr>
        <w:t xml:space="preserve"> which is declared with the keyword Abstract</w:t>
      </w:r>
      <w:r w:rsidR="00777238">
        <w:rPr>
          <w:rFonts w:ascii="Times New Roman" w:hAnsi="Times New Roman" w:cs="Times New Roman"/>
          <w:sz w:val="24"/>
          <w:szCs w:val="24"/>
        </w:rPr>
        <w:t>.</w:t>
      </w:r>
      <w:r w:rsidR="008F58C2">
        <w:rPr>
          <w:rFonts w:ascii="Times New Roman" w:hAnsi="Times New Roman" w:cs="Times New Roman"/>
          <w:sz w:val="24"/>
          <w:szCs w:val="24"/>
        </w:rPr>
        <w:t xml:space="preserve"> It is a 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estricted class </w:t>
      </w:r>
      <w:r w:rsidR="008F58C2">
        <w:rPr>
          <w:rFonts w:ascii="Times New Roman" w:hAnsi="Times New Roman" w:cs="Times New Roman"/>
          <w:sz w:val="24"/>
          <w:szCs w:val="24"/>
        </w:rPr>
        <w:t>which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annot be used </w:t>
      </w:r>
      <w:r w:rsidR="008F58C2">
        <w:rPr>
          <w:rFonts w:ascii="Times New Roman" w:hAnsi="Times New Roman" w:cs="Times New Roman"/>
          <w:sz w:val="24"/>
          <w:szCs w:val="24"/>
        </w:rPr>
        <w:t>fo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reat</w:t>
      </w:r>
      <w:r w:rsidR="008F58C2">
        <w:rPr>
          <w:rFonts w:ascii="Times New Roman" w:hAnsi="Times New Roman" w:cs="Times New Roman"/>
          <w:sz w:val="24"/>
          <w:szCs w:val="24"/>
        </w:rPr>
        <w:t xml:space="preserve">ing </w:t>
      </w:r>
      <w:r w:rsidR="008F58C2" w:rsidRPr="008F58C2">
        <w:rPr>
          <w:rFonts w:ascii="Times New Roman" w:hAnsi="Times New Roman" w:cs="Times New Roman"/>
          <w:sz w:val="24"/>
          <w:szCs w:val="24"/>
        </w:rPr>
        <w:t>objects</w:t>
      </w:r>
      <w:r w:rsidR="00717C13">
        <w:rPr>
          <w:rFonts w:ascii="Times New Roman" w:hAnsi="Times New Roman" w:cs="Times New Roman"/>
          <w:sz w:val="24"/>
          <w:szCs w:val="24"/>
        </w:rPr>
        <w:t>.</w:t>
      </w:r>
    </w:p>
    <w:p w14:paraId="7269F104" w14:textId="2CDBF7B9" w:rsidR="00717C13" w:rsidRDefault="008E597C" w:rsidP="004838C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boundary or interconnection between two entities is referred to as an </w:t>
      </w:r>
      <w:r w:rsidRPr="008E597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nterface</w:t>
      </w: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terfaces specify what a class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o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ut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ot how.</w:t>
      </w:r>
      <w:r w:rsidR="00717C13" w:rsidRP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t is the blueprint of the class</w:t>
      </w:r>
      <w:r w:rsid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an interface, all the methods are abstract and public. Interfaces can have constants but no instance variables. Recently, from java 1.8 default methods are introduced in the interfaces.</w:t>
      </w:r>
      <w:r w:rsidR="00E46A4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lass implemen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g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interface, inheri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abstract methods of the interface</w:t>
      </w:r>
      <w:r w:rsidR="0006699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A4532E" w14:paraId="51A0961E" w14:textId="77777777" w:rsidTr="00A4532E">
        <w:tc>
          <w:tcPr>
            <w:tcW w:w="4675" w:type="dxa"/>
          </w:tcPr>
          <w:p w14:paraId="6B501AA4" w14:textId="1C0639C9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bstract Class</w:t>
            </w:r>
          </w:p>
        </w:tc>
        <w:tc>
          <w:tcPr>
            <w:tcW w:w="4675" w:type="dxa"/>
          </w:tcPr>
          <w:p w14:paraId="7B1AE3C2" w14:textId="7C8F1DF0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Interface</w:t>
            </w:r>
          </w:p>
        </w:tc>
      </w:tr>
      <w:tr w:rsidR="00A4532E" w14:paraId="0E0C478D" w14:textId="77777777" w:rsidTr="00A4532E">
        <w:tc>
          <w:tcPr>
            <w:tcW w:w="4675" w:type="dxa"/>
          </w:tcPr>
          <w:p w14:paraId="581CD0A9" w14:textId="04A4ED59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46322CEC" w14:textId="4EF52F8F" w:rsidR="00A4532E" w:rsidRDefault="00A4532E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have abstract methods</w:t>
            </w:r>
            <w:r w:rsidR="00F953B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2F2E4DE7" w14:textId="28A0BFC8" w:rsidR="00F953B2" w:rsidRDefault="00D73012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not be instantiated.</w:t>
            </w:r>
          </w:p>
          <w:p w14:paraId="39EA12CE" w14:textId="7863929C" w:rsidR="003B47DD" w:rsidRDefault="003B47DD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</w:t>
            </w:r>
            <w:proofErr w:type="gramEnd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ve default constructor.</w:t>
            </w:r>
          </w:p>
          <w:p w14:paraId="7B98829E" w14:textId="15E4FB24" w:rsidR="00A32EF4" w:rsidRDefault="00A32EF4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32EF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l the abstract methods must be overridden by subclass.</w:t>
            </w:r>
          </w:p>
          <w:p w14:paraId="0C835FC2" w14:textId="77777777" w:rsidR="008E597C" w:rsidRPr="00A32EF4" w:rsidRDefault="008E597C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8ABD47E" w14:textId="197C7EE5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234ED05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1C11CFD4" w14:textId="77777777" w:rsidR="00A4532E" w:rsidRDefault="0086249B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abstract methods.</w:t>
            </w:r>
          </w:p>
          <w:p w14:paraId="0ACA649E" w14:textId="77777777" w:rsidR="00D73012" w:rsidRDefault="00D73012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 </w:t>
            </w:r>
            <w:proofErr w:type="spellStart"/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 not</w:t>
            </w:r>
            <w:proofErr w:type="spellEnd"/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e instantiated.</w:t>
            </w:r>
          </w:p>
          <w:p w14:paraId="1182A598" w14:textId="77777777" w:rsidR="003B47DD" w:rsidRPr="003B47DD" w:rsidRDefault="003B47DD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</w:t>
            </w:r>
            <w:proofErr w:type="gramEnd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ve default constructor.</w:t>
            </w:r>
          </w:p>
          <w:p w14:paraId="1303A637" w14:textId="3BD6849A" w:rsidR="003B47DD" w:rsidRDefault="00A32EF4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ll the methods of the interface must be overridden by the implementing sub class.</w:t>
            </w:r>
          </w:p>
        </w:tc>
      </w:tr>
      <w:tr w:rsidR="00A4532E" w14:paraId="05B7C9ED" w14:textId="77777777" w:rsidTr="00A4532E">
        <w:tc>
          <w:tcPr>
            <w:tcW w:w="4675" w:type="dxa"/>
          </w:tcPr>
          <w:p w14:paraId="60EC2EB4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153E4C4A" w14:textId="48F6C690" w:rsidR="004964C2" w:rsidRDefault="004964C2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964C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can be extended using the keyword “extends”.</w:t>
            </w:r>
          </w:p>
          <w:p w14:paraId="3FF50739" w14:textId="7CC56980" w:rsidR="00F5753F" w:rsidRPr="006E335A" w:rsidRDefault="0011684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</w:t>
            </w:r>
            <w:r w:rsidR="00B74EA4"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oes not</w:t>
            </w: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support multiple inheritance as we cannot extend more than one class</w:t>
            </w:r>
            <w:r w:rsidR="00C2789B" w:rsidRPr="00F5753F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046BB4C9" w14:textId="354438A8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 have normal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non-abstract method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121BDADA" w14:textId="77777777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 methods are created default with the word ‘default’.</w:t>
            </w:r>
          </w:p>
          <w:p w14:paraId="377D25B5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may contain non-final variables.</w:t>
            </w:r>
          </w:p>
          <w:p w14:paraId="3424F8C2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can have final, non-final, </w:t>
            </w:r>
            <w:proofErr w:type="gramStart"/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tatic</w:t>
            </w:r>
            <w:proofErr w:type="gramEnd"/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and non-static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2F43EB1" w14:textId="102AB80C" w:rsidR="00932240" w:rsidRDefault="00932240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 can provide the implementation of the interface.</w:t>
            </w:r>
          </w:p>
        </w:tc>
        <w:tc>
          <w:tcPr>
            <w:tcW w:w="4675" w:type="dxa"/>
          </w:tcPr>
          <w:p w14:paraId="0630E178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5B45710F" w14:textId="347A8D51" w:rsidR="00597E17" w:rsidRDefault="00597E1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97E1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 Java interface can be implemented using the keyword “implements”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C8C22C8" w14:textId="07F3BBC4" w:rsidR="00F5753F" w:rsidRDefault="001F1E2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F1E2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We can achieve multiple inheritance using interface as we can implement multiple interfaces to any class</w:t>
            </w:r>
            <w:r w:rsidR="00C2789B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FE815B9" w14:textId="1E631C68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s cannot have 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n-abstract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methods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8B85FAD" w14:textId="77777777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default methods created with the word ‘default’.</w:t>
            </w:r>
          </w:p>
          <w:p w14:paraId="0A187206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Variables declared in a Java interface are by default final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47E1F632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The interface has only static and final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F15E324" w14:textId="165E5993" w:rsidR="00773A53" w:rsidRDefault="00932240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 </w:t>
            </w:r>
            <w:proofErr w:type="gramStart"/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’t</w:t>
            </w:r>
            <w:proofErr w:type="gramEnd"/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provide the implementation of an abstract class.</w:t>
            </w:r>
          </w:p>
        </w:tc>
      </w:tr>
    </w:tbl>
    <w:p w14:paraId="66218801" w14:textId="77777777" w:rsidR="00A4532E" w:rsidRDefault="00A4532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16FD87F" w14:textId="5A13E426" w:rsidR="00622347" w:rsidRDefault="0073103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</w:t>
      </w:r>
      <w:r w:rsidR="008C4FB5" w:rsidRPr="008C4FB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nterfaces are preferred over abstract </w:t>
      </w:r>
      <w:proofErr w:type="gramStart"/>
      <w:r w:rsidR="008C4FB5" w:rsidRPr="008C4FB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lasses :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ultiple</w:t>
      </w:r>
      <w:proofErr w:type="gramEnd"/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heritance isn't supported in Java, so you can't have a class that implements two abstract classes at the same time. When you want 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several classes to implement the interface and </w:t>
      </w:r>
      <w:proofErr w:type="gramStart"/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n't</w:t>
      </w:r>
      <w:proofErr w:type="gramEnd"/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ant to inherit default </w:t>
      </w:r>
      <w:r w:rsidR="00D95657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havior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 interface is </w:t>
      </w:r>
      <w:r w:rsidR="00014573" w:rsidRPr="008D7DB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eferable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an abstract class.</w:t>
      </w:r>
      <w:r w:rsidR="008D7DBB" w:rsidRPr="008D7DBB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8D7DBB" w:rsidRPr="008D7DB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terface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are better in situations in which you do not need to inherit implementation from a base </w:t>
      </w:r>
      <w:r w:rsidR="008D7DBB" w:rsidRPr="00DF17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BD72B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addition,</w:t>
      </w:r>
      <w:r w:rsidR="00D54B0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bstract classes </w:t>
      </w:r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nnot provide data abstraction 100% </w:t>
      </w:r>
      <w:proofErr w:type="gramStart"/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 as</w:t>
      </w:r>
      <w:proofErr w:type="gramEnd"/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s provide 100% abstraction</w:t>
      </w:r>
      <w:r w:rsidR="00FC1F1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E22866E" w14:textId="0D8C2320" w:rsidR="00124028" w:rsidRDefault="0012402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42C2B29" w14:textId="3294AFB9" w:rsidR="00124028" w:rsidRDefault="003D01CB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Code for </w:t>
      </w:r>
      <w:r w:rsidR="00124028"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1:</w:t>
      </w:r>
    </w:p>
    <w:p w14:paraId="0D26180A" w14:textId="086D4AB1" w:rsidR="0088537D" w:rsidRPr="00734DC2" w:rsidRDefault="00734DC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tIndustry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5CAC" w14:paraId="16F482B2" w14:textId="77777777" w:rsidTr="00E05CAC">
        <w:tc>
          <w:tcPr>
            <w:tcW w:w="9350" w:type="dxa"/>
          </w:tcPr>
          <w:p w14:paraId="60BA2FDF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1CB5B3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177720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E5F161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0E05BF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A35995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0549047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3DED60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BC85E08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0CC30C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478DE6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BF9A6AE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interface </w:t>
            </w:r>
            <w:proofErr w:type="spell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</w:t>
            </w:r>
            <w:proofErr w:type="spell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137C4C23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final double hours=</w:t>
            </w:r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0.0;</w:t>
            </w:r>
            <w:proofErr w:type="gramEnd"/>
          </w:p>
          <w:p w14:paraId="228195E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</w:t>
            </w:r>
            <w:proofErr w:type="spellStart"/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6060D227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7D6AF915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BE28F72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2DAB1294" w14:textId="0DA5C2C9" w:rsidR="00E05CAC" w:rsidRPr="00E05CAC" w:rsidRDefault="00640E57" w:rsidP="00640E5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00BADC" w14:textId="2348B259" w:rsidR="003D01CB" w:rsidRDefault="003B38C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1964D5" w14:paraId="4746351C" w14:textId="77777777" w:rsidTr="001964D5">
        <w:tc>
          <w:tcPr>
            <w:tcW w:w="9350" w:type="dxa"/>
          </w:tcPr>
          <w:p w14:paraId="059F09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44B72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4332EC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A97744C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F554A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24318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158C0C3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BC5D9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D60112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97EB2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C9B4DD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D05AA1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abstract class Tester implements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</w:t>
            </w:r>
            <w:proofErr w:type="spellEnd"/>
          </w:p>
          <w:p w14:paraId="7D59FEF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0096BA0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316A401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429344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BC86F0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f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6358949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584878E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5259C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4A3148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A516DD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30EFFDB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1E628A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3801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244D26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f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2547F20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}</w:t>
            </w:r>
          </w:p>
          <w:p w14:paraId="541C32F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DBD7F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4F9EFD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03729FF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F6E80B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D4C039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832399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19D7C36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70EC3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22B59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69E851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A6434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 + "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",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'}';</w:t>
            </w:r>
          </w:p>
          <w:p w14:paraId="014B2CF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C09B17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AE8F31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2B3FBD19" w14:textId="35C3E4F9" w:rsidR="001964D5" w:rsidRPr="001964D5" w:rsidRDefault="003B38CE" w:rsidP="003B38C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D541AF5" w14:textId="06296278" w:rsidR="003D01CB" w:rsidRDefault="0071635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Administrative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62B29" w14:paraId="68C3748D" w14:textId="77777777" w:rsidTr="00962B29">
        <w:tc>
          <w:tcPr>
            <w:tcW w:w="9350" w:type="dxa"/>
          </w:tcPr>
          <w:p w14:paraId="24BA85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2A114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8912DBE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494888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1454C0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A8169FF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51CC5F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86D72F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9E000C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18A17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9C4A5D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81AA1D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</w:p>
          <w:p w14:paraId="60BF773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C4C749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21538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758EC60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esting Type: Administrative Testing"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150B04D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F8829D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A6CA8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String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BE753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48B296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BF1AE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77A6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04B7C82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2AF459B9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.hours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*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30.0;</w:t>
            </w:r>
            <w:proofErr w:type="gramEnd"/>
          </w:p>
          <w:p w14:paraId="7B22E7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518C6F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8ACD065" w14:textId="2294B523" w:rsidR="00962B29" w:rsidRPr="00962B29" w:rsidRDefault="00486663" w:rsidP="00486663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CB33D87" w14:textId="4EA55D46" w:rsidR="00716352" w:rsidRDefault="0010666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echnical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8F3A5A" w14:paraId="03DAA2BC" w14:textId="77777777" w:rsidTr="008F3A5A">
        <w:tc>
          <w:tcPr>
            <w:tcW w:w="9350" w:type="dxa"/>
          </w:tcPr>
          <w:p w14:paraId="39A4062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48D688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FEFD2C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E758D3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EB7FD1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374D0A4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7374FE6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A5021D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1F2FE58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B85B93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41E99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FCDB0D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</w:p>
          <w:p w14:paraId="336C511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6F0717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76FD83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8C7A90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esting Type: Technical Testing"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EAC379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FDDE26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public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String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E43E3A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D828EF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4B42E4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F60B76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2C69DC0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742B46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.hours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*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40.0;</w:t>
            </w:r>
            <w:proofErr w:type="gramEnd"/>
          </w:p>
          <w:p w14:paraId="3B45E26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30C7619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0EF353F" w14:textId="101B5249" w:rsidR="008F3A5A" w:rsidRPr="008F3A5A" w:rsidRDefault="003D60EC" w:rsidP="003D60EC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F81B79" w14:textId="74198BE1" w:rsidR="008F3A5A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C50FA" w14:paraId="40E3FF9A" w14:textId="77777777" w:rsidTr="009C50FA">
        <w:tc>
          <w:tcPr>
            <w:tcW w:w="9350" w:type="dxa"/>
          </w:tcPr>
          <w:p w14:paraId="2623B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282A5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90E158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C5DDAB4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79BF75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56DB20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2C53B16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1CA783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F73AD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3D7C6E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7F79E8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188B9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Driv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53B2FD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AA676B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F2601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5020313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7E0E2FE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1518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F071AA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E9713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1=new </w:t>
            </w:r>
            <w:proofErr w:type="spellStart"/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ohith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, "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urram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);</w:t>
            </w:r>
          </w:p>
          <w:p w14:paraId="44D7B52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t1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24C7B5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testingType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6B25B0D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Salary: "+t1.calculatesalary()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FFD42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1F89C7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49988EC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2=new </w:t>
            </w:r>
            <w:proofErr w:type="spellStart"/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Vineetha", "Batchu");</w:t>
            </w:r>
          </w:p>
          <w:p w14:paraId="7CAB201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t2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BFA24F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.testingType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5668C3B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Salary: "+t2.calculatesalary()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C290ED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E2BDD6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3DA475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37F0671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CAEDE6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</w:t>
            </w:r>
          </w:p>
          <w:p w14:paraId="1E265DAA" w14:textId="7B97E0F9" w:rsidR="009C50FA" w:rsidRPr="009C50FA" w:rsidRDefault="009C50FA" w:rsidP="009C50FA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3181BE5" w14:textId="48BD77F8" w:rsidR="004E5F29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7B05138" w14:textId="46D25599" w:rsidR="00EB594E" w:rsidRDefault="00EB594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utput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r Example1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 Question1:</w:t>
      </w:r>
    </w:p>
    <w:p w14:paraId="0E2AB802" w14:textId="733C2AA1" w:rsidR="00F11647" w:rsidRDefault="00F116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F11647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54CD67F" wp14:editId="2FCDABAA">
            <wp:extent cx="3587934" cy="25591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87934" cy="255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C63E3" w14:textId="35D0EFFB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B9334F8" w14:textId="06C3A6B2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4769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1 in Question1:</w:t>
      </w:r>
    </w:p>
    <w:p w14:paraId="1ADEBB08" w14:textId="4BBBD738" w:rsidR="0032376D" w:rsidRDefault="0032376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this Example,</w:t>
      </w:r>
    </w:p>
    <w:p w14:paraId="003C530B" w14:textId="2216083C" w:rsidR="0032376D" w:rsidRDefault="0032376D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 Interface named </w:t>
      </w:r>
      <w:proofErr w:type="spell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 with a constant named</w:t>
      </w:r>
      <w:r w:rsidR="001314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hours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an abstract method </w:t>
      </w:r>
      <w:proofErr w:type="spellStart"/>
      <w:proofErr w:type="gramStart"/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 w:rsidR="0013141D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</w:t>
      </w:r>
      <w:proofErr w:type="gramEnd"/>
      <w:r w:rsidR="0013141D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)</w:t>
      </w:r>
      <w:r w:rsidR="001235A5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246A88F" w14:textId="5216A1C6" w:rsidR="001235A5" w:rsidRDefault="001235A5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new abstract class named </w:t>
      </w:r>
      <w:r w:rsidR="00EF78C1"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="00EF78C1"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</w:t>
      </w:r>
      <w:r w:rsid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hich implements interfac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EF78C1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proofErr w:type="spellEnd"/>
      <w:r w:rsid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ith two String variables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fname,lname</w:t>
      </w:r>
      <w:proofErr w:type="spellEnd"/>
      <w:proofErr w:type="gram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t has an abstract 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</w:t>
      </w:r>
      <w:proofErr w:type="spellStart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948F9C7" w14:textId="4A69F2A2" w:rsidR="007E5C71" w:rsidRDefault="007E5C71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b Classes </w:t>
      </w:r>
      <w:proofErr w:type="spellStart"/>
      <w:proofErr w:type="gram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dministrativeTester,TechnicalTester</w:t>
      </w:r>
      <w:proofErr w:type="spellEnd"/>
      <w:proofErr w:type="gram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ich extends </w:t>
      </w:r>
      <w:r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lass an implements </w:t>
      </w:r>
      <w:proofErr w:type="spell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proofErr w:type="spell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5D8E10E8" w14:textId="79823853" w:rsidR="00AD2D5F" w:rsidRPr="00AD2D5F" w:rsidRDefault="00AD2D5F" w:rsidP="00AD2D5F">
      <w:pPr>
        <w:pStyle w:val="ListParagraph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w in the Driver Class, objects for both the sub class are created. If we invoke </w:t>
      </w:r>
      <w:proofErr w:type="spellStart"/>
      <w:proofErr w:type="gram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</w:t>
      </w:r>
      <w:proofErr w:type="gram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proofErr w:type="spell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s, sub class will be invoked because implementation for these provide in the sub classes.</w:t>
      </w:r>
    </w:p>
    <w:p w14:paraId="5EC72866" w14:textId="1965AE7E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CE3DEA7" w14:textId="7CE1A66C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7BA83E1" w14:textId="49623850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8172C5A" w14:textId="5B560E48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Interfaces:</w:t>
      </w:r>
    </w:p>
    <w:p w14:paraId="05BE5C6F" w14:textId="7B8B4FA7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2A7BC350" w14:textId="40312B76" w:rsidR="00881BED" w:rsidRPr="00881BED" w:rsidRDefault="00881BE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204C3" w14:paraId="422BCC25" w14:textId="77777777" w:rsidTr="00A204C3">
        <w:tc>
          <w:tcPr>
            <w:tcW w:w="9350" w:type="dxa"/>
          </w:tcPr>
          <w:p w14:paraId="20B621D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63DEE62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0EEE9F0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89168D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FD2FA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5FD96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6C87DE0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5E6A78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48275E0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94F03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@author Vineetha Batchu</w:t>
            </w:r>
          </w:p>
          <w:p w14:paraId="574A8C6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1F93A9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Dress {</w:t>
            </w:r>
          </w:p>
          <w:p w14:paraId="314A61CB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</w:t>
            </w:r>
            <w:proofErr w:type="spellStart"/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lothingtype</w:t>
            </w:r>
            <w:proofErr w:type="spell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{</w:t>
            </w:r>
          </w:p>
          <w:p w14:paraId="0D966A89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Clothing Type: Dress"</w:t>
            </w:r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E81CFA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9F975E0" w14:textId="35090BBF" w:rsidR="00A204C3" w:rsidRPr="00C15A07" w:rsidRDefault="00C15A07" w:rsidP="00C15A0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E587199" w14:textId="77777777" w:rsidR="00A204C3" w:rsidRPr="00A204C3" w:rsidRDefault="00A204C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B5A0F23" w14:textId="297ACB5D" w:rsidR="008F7309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41EC0" w14:paraId="7B1A2C67" w14:textId="77777777" w:rsidTr="00941EC0">
        <w:tc>
          <w:tcPr>
            <w:tcW w:w="9350" w:type="dxa"/>
          </w:tcPr>
          <w:p w14:paraId="7BBCD51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6475C5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AAE9461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267F231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672A2C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DC1360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63E0043E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40FAB79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31F87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016510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32EC11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3B3A4B8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interface </w:t>
            </w:r>
            <w:proofErr w:type="spell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Silk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DC30207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</w:t>
            </w:r>
            <w:proofErr w:type="spellStart"/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type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{</w:t>
            </w:r>
          </w:p>
          <w:p w14:paraId="3D31C8EB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Material Type: Silk"</w:t>
            </w:r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9F5BB4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AF599CD" w14:textId="231F9AAC" w:rsidR="00941EC0" w:rsidRPr="00941EC0" w:rsidRDefault="00A04AA6" w:rsidP="00A04AA6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6D86674" w14:textId="543D5CB9" w:rsidR="00A16BAE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1B01AB" w14:textId="7E3E6E54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 implementing both the interface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47ACF" w14:paraId="450F6F26" w14:textId="77777777" w:rsidTr="00C47ACF">
        <w:tc>
          <w:tcPr>
            <w:tcW w:w="9350" w:type="dxa"/>
          </w:tcPr>
          <w:p w14:paraId="49F9D39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037DB38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9E1BB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3D494E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1AA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C874A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332FFB2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C2711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785C9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C85B8C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10F21B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C8CEE0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mplements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Silk,Dress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059545A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9D4625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E98E1A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1A162A0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5F56036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1CDC2F1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DBC4B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s=new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BA29CB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materialtype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8625EF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clothingtype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0E0E3D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91BA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3C91EBCA" w14:textId="77A5C85B" w:rsidR="00C47ACF" w:rsidRPr="00C47ACF" w:rsidRDefault="008750A7" w:rsidP="008750A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C1B7C62" w14:textId="77777777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98818AE" w14:textId="77777777" w:rsidR="00C90DFF" w:rsidRDefault="00C90DFF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B0071B4" w14:textId="1FE544AB" w:rsidR="00BE32A3" w:rsidRPr="00C90DFF" w:rsidRDefault="00635B7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Example2 Interface</w:t>
      </w:r>
      <w:r w:rsidR="006B3BB0"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3C920375" w14:textId="3976406D" w:rsidR="005A7BE4" w:rsidRDefault="005A7BE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7BE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20EEDF2A" wp14:editId="06F407F5">
            <wp:extent cx="2997354" cy="170188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97354" cy="170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6673" w14:textId="7370FCE0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0A218EE" w14:textId="33E7066D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F424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 2 Interfaces</w:t>
      </w:r>
      <w:r w:rsidR="005003F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40EE4D8D" w14:textId="493550D7" w:rsidR="005003F0" w:rsidRPr="005003F0" w:rsidRDefault="005003F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n example of multiple inheritance which allows a class to implement two interfaces.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, </w:t>
      </w:r>
      <w:r w:rsidR="00305FE1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Dress 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897107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Silk</w:t>
      </w:r>
      <w:proofErr w:type="spellEnd"/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default methods </w:t>
      </w:r>
      <w:proofErr w:type="spellStart"/>
      <w:proofErr w:type="gramStart"/>
      <w:r w:rsidR="00BB3F8F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lothingtype</w:t>
      </w:r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,</w:t>
      </w:r>
      <w:r w:rsidR="00BB3F8F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type</w:t>
      </w:r>
      <w:proofErr w:type="spellEnd"/>
      <w:proofErr w:type="gramEnd"/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3224A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proofErr w:type="spellStart"/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sectively</w:t>
      </w:r>
      <w:proofErr w:type="spellEnd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Now </w:t>
      </w:r>
      <w:proofErr w:type="spellStart"/>
      <w:r w:rsidR="00BB3F8F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SilkDress</w:t>
      </w:r>
      <w:proofErr w:type="spellEnd"/>
      <w:r w:rsidR="00BB3F8F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lass will </w:t>
      </w:r>
      <w:proofErr w:type="spellStart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mplemem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t</w:t>
      </w:r>
      <w:proofErr w:type="spellEnd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oth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In the main method when we create an object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oth the method implements in the class </w:t>
      </w:r>
      <w:proofErr w:type="spellStart"/>
      <w:r w:rsidR="00EB4285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SilkDress</w:t>
      </w:r>
      <w:proofErr w:type="spellEnd"/>
      <w:r w:rsidR="00EB4285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invoked.</w:t>
      </w:r>
    </w:p>
    <w:p w14:paraId="5A30BBF5" w14:textId="2E4CF7FB" w:rsidR="00635B77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5497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Abstract Classes:</w:t>
      </w:r>
    </w:p>
    <w:p w14:paraId="59D23638" w14:textId="2C69B936" w:rsidR="00754975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6EF323AE" w14:textId="5463DF86" w:rsidR="00754975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770B78" w14:paraId="76A0DE8A" w14:textId="77777777" w:rsidTr="00770B78">
        <w:tc>
          <w:tcPr>
            <w:tcW w:w="9350" w:type="dxa"/>
          </w:tcPr>
          <w:p w14:paraId="440966A7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7B3FADF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EAC0D9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9910AE6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4C5C259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61B24C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5A5F3ACA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25F365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9B3A095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B24683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EBE0781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B32A253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Music {</w:t>
            </w:r>
          </w:p>
          <w:p w14:paraId="708A286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3D315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isplay(</w:t>
            </w:r>
            <w:proofErr w:type="gram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999BCED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F1BB7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In Music Class"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9B1CF9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575F4B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</w:t>
            </w:r>
            <w:proofErr w:type="spellStart"/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693A5CBC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3E99D9" w14:textId="7F0477FA" w:rsidR="00770B78" w:rsidRPr="00770B78" w:rsidRDefault="00770B78" w:rsidP="00770B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82E7A2" w14:textId="608040B6" w:rsidR="00770B78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33F7F94" w14:textId="115B1CA7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 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286067" w14:paraId="452DDBFB" w14:textId="77777777" w:rsidTr="00286067">
        <w:tc>
          <w:tcPr>
            <w:tcW w:w="9350" w:type="dxa"/>
          </w:tcPr>
          <w:p w14:paraId="7F502B90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A43A4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45BD50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2098D8B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387F95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27480E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package </w:t>
            </w:r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3A80F3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FD20F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E5AE7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263013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B338496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27238E5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Rock extends Music {</w:t>
            </w:r>
          </w:p>
          <w:p w14:paraId="22FDA8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82A5B8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055FCC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538D95E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Music </w:t>
            </w:r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ype :</w:t>
            </w:r>
            <w:proofErr w:type="gram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Rock");</w:t>
            </w:r>
          </w:p>
          <w:p w14:paraId="30F7D7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F0770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F6692D" w14:textId="4B6683F3" w:rsidR="00286067" w:rsidRPr="00286067" w:rsidRDefault="00286067" w:rsidP="0028606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F66E2B2" w14:textId="757CB5CD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C576016" w14:textId="0C513B50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E1C68" w14:paraId="289220EC" w14:textId="77777777" w:rsidTr="004E1C68">
        <w:tc>
          <w:tcPr>
            <w:tcW w:w="9350" w:type="dxa"/>
          </w:tcPr>
          <w:p w14:paraId="6C0CBBE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F92538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B9B598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1C76B90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A76382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55C70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29C21A1C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6707C9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4686D3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532D84E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AA115F4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0D427E1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Pop extends 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usic{</w:t>
            </w:r>
            <w:proofErr w:type="gramEnd"/>
          </w:p>
          <w:p w14:paraId="260AAE5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CF2403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FA549D9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30F03F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Music Type: Pop"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</w:t>
            </w:r>
          </w:p>
          <w:p w14:paraId="52180E6B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FEE0A1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B71673B" w14:textId="6A0611C8" w:rsidR="004E1C68" w:rsidRPr="004E1C68" w:rsidRDefault="004E1C68" w:rsidP="004E1C6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5D1473" w14:textId="6036FA62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8306029" w14:textId="44BB372A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95AC1" w14:paraId="77934FD2" w14:textId="77777777" w:rsidTr="00495AC1">
        <w:tc>
          <w:tcPr>
            <w:tcW w:w="9350" w:type="dxa"/>
          </w:tcPr>
          <w:p w14:paraId="352F6F9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77D9C67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89F49F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1E5BC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588311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CF9FBC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6C2FD67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43BE5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BEAF0E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F2845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6FA700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0A8BC0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3440FE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C6A9EE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6160014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3B1ED5F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290258C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A1425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51E9D8D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ock r1=new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ock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1330A69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Invoking a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on abstract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C72E92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F68881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display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183AAA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n abstract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DB6AA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3B2F80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getMusicType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03E2AFAB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A79D54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EF84B2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from another sub class</w:t>
            </w:r>
          </w:p>
          <w:p w14:paraId="3667034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op p1=new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op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28F4E5C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on abstract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61ECA5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6466D4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display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06DA798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n abstract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67445E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5A94717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getMusicType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A19175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A16A9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74B1C8E" w14:textId="1E8280EA" w:rsidR="00495AC1" w:rsidRPr="00495AC1" w:rsidRDefault="00E43CE7" w:rsidP="00E43CE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D401515" w14:textId="2A6B542D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28907F4" w14:textId="3F3AFE1B" w:rsidR="008E13E7" w:rsidRPr="008E13E7" w:rsidRDefault="008E13E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E13E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Example 2 Abstract Classes:</w:t>
      </w:r>
    </w:p>
    <w:p w14:paraId="553316F7" w14:textId="5FC3D7B9" w:rsidR="008E13E7" w:rsidRDefault="0001145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1145C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7962712E" wp14:editId="20A162C2">
            <wp:extent cx="3841406" cy="2893671"/>
            <wp:effectExtent l="0" t="0" r="698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58582" cy="290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7B948" w14:textId="2FCC00A2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0411BE5" w14:textId="337DB5F7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E0F8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2 Abstract Classes:</w:t>
      </w:r>
    </w:p>
    <w:p w14:paraId="2646080C" w14:textId="66B14755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abstract class named </w:t>
      </w:r>
      <w:r w:rsidR="003146E3">
        <w:rPr>
          <w:rFonts w:ascii="Times New Roman" w:hAnsi="Times New Roman" w:cs="Times New Roman"/>
          <w:sz w:val="24"/>
          <w:szCs w:val="24"/>
        </w:rPr>
        <w:t>Music</w:t>
      </w:r>
      <w:r>
        <w:rPr>
          <w:rFonts w:ascii="Times New Roman" w:hAnsi="Times New Roman" w:cs="Times New Roman"/>
          <w:sz w:val="24"/>
          <w:szCs w:val="24"/>
        </w:rPr>
        <w:t xml:space="preserve"> with a normal method </w:t>
      </w:r>
      <w:proofErr w:type="gramStart"/>
      <w:r w:rsidRPr="006E7B72">
        <w:rPr>
          <w:rFonts w:ascii="Courier New" w:hAnsi="Courier New" w:cs="Courier New"/>
          <w:sz w:val="20"/>
          <w:szCs w:val="20"/>
        </w:rPr>
        <w:t>display(</w:t>
      </w:r>
      <w:proofErr w:type="gramEnd"/>
      <w:r w:rsidRPr="006E7B72">
        <w:rPr>
          <w:rFonts w:ascii="Courier New" w:hAnsi="Courier New" w:cs="Courier New"/>
          <w:sz w:val="20"/>
          <w:szCs w:val="20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an abstract method </w:t>
      </w:r>
      <w:proofErr w:type="spellStart"/>
      <w:r w:rsidR="003146E3" w:rsidRPr="006E7B72">
        <w:rPr>
          <w:rFonts w:ascii="Courier New" w:hAnsi="Courier New" w:cs="Courier New"/>
          <w:sz w:val="20"/>
          <w:szCs w:val="20"/>
        </w:rPr>
        <w:t>getMusicType</w:t>
      </w:r>
      <w:proofErr w:type="spellEnd"/>
      <w:r w:rsidR="003146E3" w:rsidRPr="006E7B72">
        <w:rPr>
          <w:rFonts w:ascii="Courier New" w:hAnsi="Courier New" w:cs="Courier New"/>
          <w:sz w:val="20"/>
          <w:szCs w:val="20"/>
        </w:rPr>
        <w:t xml:space="preserve"> </w:t>
      </w:r>
      <w:r w:rsidRPr="006E7B72">
        <w:rPr>
          <w:rFonts w:ascii="Courier New" w:hAnsi="Courier New" w:cs="Courier New"/>
          <w:sz w:val="20"/>
          <w:szCs w:val="20"/>
        </w:rPr>
        <w:t>().</w:t>
      </w:r>
    </w:p>
    <w:p w14:paraId="67AF7386" w14:textId="240F3102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sub classes </w:t>
      </w:r>
      <w:r w:rsidR="009E4205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E4205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 xml:space="preserve"> using extends key word and implement the abstract method </w:t>
      </w:r>
      <w:proofErr w:type="spellStart"/>
      <w:r w:rsidR="00733339" w:rsidRPr="006E7B72">
        <w:rPr>
          <w:rFonts w:ascii="Courier New" w:hAnsi="Courier New" w:cs="Courier New"/>
          <w:sz w:val="20"/>
          <w:szCs w:val="20"/>
        </w:rPr>
        <w:t>getMusicType</w:t>
      </w:r>
      <w:proofErr w:type="spellEnd"/>
      <w:r w:rsidR="00733339" w:rsidRPr="006E7B72">
        <w:rPr>
          <w:rFonts w:ascii="Courier New" w:hAnsi="Courier New" w:cs="Courier New"/>
          <w:sz w:val="20"/>
          <w:szCs w:val="20"/>
        </w:rPr>
        <w:t xml:space="preserve"> ()</w:t>
      </w:r>
      <w:r w:rsidR="0089776F">
        <w:rPr>
          <w:rFonts w:ascii="Courier New" w:hAnsi="Courier New" w:cs="Courier New"/>
          <w:sz w:val="20"/>
          <w:szCs w:val="20"/>
        </w:rPr>
        <w:t>.</w:t>
      </w:r>
    </w:p>
    <w:p w14:paraId="50EFBA3D" w14:textId="3C557ABA" w:rsidR="00407B8A" w:rsidRPr="00EA142D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in the main class, we will be creating objects for the sub </w:t>
      </w:r>
      <w:proofErr w:type="gramStart"/>
      <w:r>
        <w:rPr>
          <w:rFonts w:ascii="Times New Roman" w:hAnsi="Times New Roman" w:cs="Times New Roman"/>
          <w:sz w:val="24"/>
          <w:szCs w:val="24"/>
        </w:rPr>
        <w:t>classes(</w:t>
      </w:r>
      <w:proofErr w:type="gramEnd"/>
      <w:r w:rsidR="0089776F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9776F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>) and invoke the non-abstract methods of super class (as abstract classes cannot be instantiated) and abstract methods that were implemented in the sub class.</w:t>
      </w:r>
    </w:p>
    <w:p w14:paraId="78BA8325" w14:textId="77777777" w:rsidR="00407B8A" w:rsidRPr="00DE0F82" w:rsidRDefault="00407B8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45AF45" w14:textId="77777777" w:rsidR="00BF395D" w:rsidRPr="00770B78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2FF7E6B" w14:textId="0EA195C2" w:rsidR="00014573" w:rsidRDefault="00014573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FAE082" w14:textId="77777777" w:rsidR="00014573" w:rsidRDefault="0001457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AD12E39" w14:textId="77777777" w:rsidR="00567A40" w:rsidRPr="00AC7EDA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sign an interface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void</w:t>
      </w:r>
      <w:r w:rsid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named </w:t>
      </w:r>
      <w:proofErr w:type="spellStart"/>
      <w:proofErr w:type="gram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. Every class of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must implement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olorable interface. Design a class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at extends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proofErr w:type="spellEnd"/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</w:t>
      </w:r>
      <w:proofErr w:type="spell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isplay the message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 all four sides.</w:t>
      </w:r>
    </w:p>
    <w:p w14:paraId="15E6E905" w14:textId="6C85BA04" w:rsidR="00AC7EDA" w:rsidRDefault="00AC7ED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raw a UML diagram that involves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program that creates an array of five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s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For each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bject in the array, display its area and invoke its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if it is colorable.</w:t>
      </w:r>
    </w:p>
    <w:p w14:paraId="613E231D" w14:textId="38F609E3" w:rsidR="00AC71A7" w:rsidRDefault="00AC71A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E612AB" w14:textId="5261A6E5" w:rsidR="005207AD" w:rsidRDefault="005207A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1C506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the Question2:</w:t>
      </w:r>
    </w:p>
    <w:p w14:paraId="074C73CA" w14:textId="50ABF607" w:rsidR="003D47DE" w:rsidRPr="003D47DE" w:rsidRDefault="003D47D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3D47D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lorable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D030A" w14:paraId="7FB971D0" w14:textId="77777777" w:rsidTr="000D030A">
        <w:tc>
          <w:tcPr>
            <w:tcW w:w="9350" w:type="dxa"/>
          </w:tcPr>
          <w:p w14:paraId="79DA7F2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E4CE74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751DFE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B0812A4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FBFD028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CA15950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74EC102D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F357E71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24084B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02FA416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EB6D0C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738A7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Colorable {</w:t>
            </w:r>
          </w:p>
          <w:p w14:paraId="799448A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void </w:t>
            </w:r>
            <w:proofErr w:type="spellStart"/>
            <w:proofErr w:type="gramStart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howToColor</w:t>
            </w:r>
            <w:proofErr w:type="spellEnd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8B422CE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195F7FE0" w14:textId="41A827A8" w:rsidR="000D030A" w:rsidRPr="000D030A" w:rsidRDefault="00877AA9" w:rsidP="00877AA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EBA4F34" w14:textId="7D21AA75" w:rsidR="005207AD" w:rsidRDefault="002007F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eometric Object 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3B145E" w14:paraId="45E46824" w14:textId="77777777" w:rsidTr="003B145E">
        <w:tc>
          <w:tcPr>
            <w:tcW w:w="9350" w:type="dxa"/>
          </w:tcPr>
          <w:p w14:paraId="45E2E3C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C49C3C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4E88BC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846122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3332E0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D786295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6E6ACAE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1F678B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78240A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AF617C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DFB55CE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E17AD3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abstract class </w:t>
            </w:r>
            <w:proofErr w:type="spell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4D5D91C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ADE42C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</w:t>
            </w:r>
            <w:proofErr w:type="gram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ea(</w:t>
            </w:r>
            <w:proofErr w:type="gramEnd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3F1728E7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DAF48C" w14:textId="7688F33E" w:rsidR="003B145E" w:rsidRPr="003B145E" w:rsidRDefault="00614978" w:rsidP="006149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955174" w14:textId="77777777" w:rsidR="003B145E" w:rsidRDefault="003B145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C44155" w14:textId="21E29C10" w:rsidR="009C70C1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quar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B004BC" w14:paraId="6B1C2AF3" w14:textId="77777777" w:rsidTr="00B004BC">
        <w:tc>
          <w:tcPr>
            <w:tcW w:w="9350" w:type="dxa"/>
          </w:tcPr>
          <w:p w14:paraId="21CC5E55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84B9A8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774EB7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7AF33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and open the template in the editor.</w:t>
            </w:r>
          </w:p>
          <w:p w14:paraId="66D0CEBB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397C8A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20F99E0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2FAFE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77D2B4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7F3341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823223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E45E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Square extends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mplements Colorable {</w:t>
            </w:r>
          </w:p>
          <w:p w14:paraId="21FB58F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912B8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563F1F60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lorable;</w:t>
            </w:r>
            <w:proofErr w:type="gramEnd"/>
          </w:p>
          <w:p w14:paraId="4EA3771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01CD00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quare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double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colorable) {</w:t>
            </w:r>
          </w:p>
          <w:p w14:paraId="1C655D2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sidelength</w:t>
            </w:r>
            <w:proofErr w:type="spellEnd"/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77B2AB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colorable</w:t>
            </w:r>
            <w:proofErr w:type="spellEnd"/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colorable;</w:t>
            </w:r>
          </w:p>
          <w:p w14:paraId="1C5734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8825B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BEE3F8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1E06F4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0BE969FC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493AD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07045D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sColorable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E3472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lorable;</w:t>
            </w:r>
            <w:proofErr w:type="gramEnd"/>
          </w:p>
          <w:p w14:paraId="6D0EA6C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62052B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1131D0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54CDBB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howToColor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095332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Color all four sides"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6D91F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2A5451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57D43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975853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ea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C859A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7C71E3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826A06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FD5E6C" w14:textId="3CE561B8" w:rsidR="00B004BC" w:rsidRPr="00B004BC" w:rsidRDefault="000D6D8E" w:rsidP="000D6D8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D89D5A0" w14:textId="45732C05" w:rsidR="00B004BC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E6C910B" w14:textId="4FE94B5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D1394" w14:paraId="5244C898" w14:textId="77777777" w:rsidTr="00CD1394">
        <w:tc>
          <w:tcPr>
            <w:tcW w:w="9350" w:type="dxa"/>
          </w:tcPr>
          <w:p w14:paraId="1070468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E4EC2A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E8E1BB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CCA2B4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2EAF69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02063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37B581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3A33C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8E07D8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373BAA8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709259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4F45FC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2E0A750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37BE44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F8B302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69C37F9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C02B6E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F2E5BE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1087C2E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squares = {new Square(8, true), new Square(20, false),</w:t>
            </w:r>
          </w:p>
          <w:p w14:paraId="434CA43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new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quare(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5, true), new Square(30, true), new Square(55, false)};</w:t>
            </w:r>
          </w:p>
          <w:p w14:paraId="6E44570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 :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squares) {</w:t>
            </w:r>
          </w:p>
          <w:p w14:paraId="4ECA7B5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-----------------------------"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8EB42A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Area is " +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.area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;</w:t>
            </w:r>
          </w:p>
          <w:p w14:paraId="0469C0E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quare s = (Square)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;</w:t>
            </w:r>
            <w:proofErr w:type="gramEnd"/>
          </w:p>
          <w:p w14:paraId="681A9138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f (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isColorable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 {</w:t>
            </w:r>
          </w:p>
          <w:p w14:paraId="5E4204B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howToColor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25BC6FA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}</w:t>
            </w:r>
          </w:p>
          <w:p w14:paraId="4913F47E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-----------------------------"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D9760A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536419E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424252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68248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88557F" w14:textId="074D500B" w:rsidR="00CD1394" w:rsidRPr="00CD1394" w:rsidRDefault="00CD1394" w:rsidP="00CD1394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3FC0B38" w14:textId="7F4044F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C26E7C" w14:textId="29E9E512" w:rsidR="00933E50" w:rsidRDefault="00A3093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 w:rsidRPr="00A309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MLdiagram</w:t>
      </w:r>
      <w:proofErr w:type="spellEnd"/>
      <w:r w:rsidRPr="00A309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for Question 2:</w:t>
      </w:r>
    </w:p>
    <w:p w14:paraId="0D05AA5A" w14:textId="596DD556" w:rsidR="00957E2C" w:rsidRPr="00A30931" w:rsidRDefault="00957E2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2404229" wp14:editId="0521B6EA">
            <wp:extent cx="4897900" cy="42305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149" cy="4234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4708D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8C99089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0817C3E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A501883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602F331" w14:textId="728819BB" w:rsidR="00933E50" w:rsidRDefault="009321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3212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Screenshot for Question 2:</w:t>
      </w:r>
    </w:p>
    <w:p w14:paraId="5FB8A720" w14:textId="01F96CFC" w:rsidR="00932124" w:rsidRDefault="002C1E9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C1E9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655A1B8B" wp14:editId="4CDF80DB">
            <wp:extent cx="3130711" cy="37149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0711" cy="371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69ECA" w14:textId="3C96A1C6" w:rsidR="007D7987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9C8F31B" w14:textId="77777777" w:rsidR="007D7987" w:rsidRPr="00932124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4DA7661" w14:textId="0BFC4188" w:rsidR="009C70C1" w:rsidRDefault="009C70C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6AAD29" w14:textId="77777777" w:rsidR="009C70C1" w:rsidRDefault="009C70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10209D" w14:textId="77777777" w:rsidR="00650CC6" w:rsidRDefault="00650CC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863404" w14:textId="77777777" w:rsidR="00622347" w:rsidRPr="00AC7EDA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865710" w14:textId="4F00FD63" w:rsidR="00622347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8B55D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casting? What are different types of casting? Explain and demonstrate with examples.</w:t>
      </w:r>
    </w:p>
    <w:p w14:paraId="7405A670" w14:textId="5E70A6D0" w:rsidR="009C5423" w:rsidRPr="0079057E" w:rsidRDefault="0079057E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9057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3:</w:t>
      </w:r>
    </w:p>
    <w:p w14:paraId="5975AE0C" w14:textId="77777777" w:rsidR="00BC2148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17E6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finition: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process of </w:t>
      </w:r>
      <w:r w:rsidR="008A5A5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verting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value of one data type to another data type</w:t>
      </w:r>
      <w:r w:rsidR="00836A1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called type casting.</w:t>
      </w:r>
      <w:r w:rsidR="00BC214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re are two types of casting</w:t>
      </w:r>
    </w:p>
    <w:p w14:paraId="739D28FA" w14:textId="3290A814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</w:p>
    <w:p w14:paraId="25582C1E" w14:textId="6F305A12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</w:p>
    <w:p w14:paraId="2CFC47D2" w14:textId="77777777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07D2D7" w14:textId="788B2F6E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94174B" w:rsidRPr="0094174B">
        <w:t xml:space="preserve"> </w:t>
      </w:r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dening style casting is the process of converting a lower data type to a higher one. </w:t>
      </w:r>
      <w:proofErr w:type="gramStart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so known as casting down or implicit conversion. </w:t>
      </w:r>
      <w:proofErr w:type="gramStart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ne automatically. It is safe because there is no risk of data loss</w:t>
      </w:r>
      <w:r w:rsidR="0094174B" w:rsidRPr="00C56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EA7814E" w14:textId="4FC17057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for Widening Type Casting:</w:t>
      </w:r>
      <w:r w:rsidR="004C6B5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C6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int is converted to double and this is done automatically.</w:t>
      </w:r>
    </w:p>
    <w:p w14:paraId="4AFF8F40" w14:textId="4472B165" w:rsidR="003E64EE" w:rsidRPr="004C6B51" w:rsidRDefault="003E64EE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n integer variable ‘number’ is created. Now this integer is converted into double by assigning. Java does this </w:t>
      </w:r>
      <w:r w:rsidR="002E36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vers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utomatically</w:t>
      </w:r>
      <w:r w:rsidR="00E710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cause it is widening type.</w:t>
      </w:r>
    </w:p>
    <w:p w14:paraId="5ABDC0A7" w14:textId="03A088F2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424B0" w14:paraId="18FF8B83" w14:textId="77777777" w:rsidTr="006424B0">
        <w:tc>
          <w:tcPr>
            <w:tcW w:w="9350" w:type="dxa"/>
          </w:tcPr>
          <w:p w14:paraId="274E7D5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92A20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36886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71B31B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94F9EC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E8A71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widening;</w:t>
            </w:r>
            <w:proofErr w:type="gramEnd"/>
          </w:p>
          <w:p w14:paraId="503C08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A29B5B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D2C741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4D6E449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A4A0B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598D1C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WideningDriver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72B4269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3864C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027E6FD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4794A3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2C42182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7EA57C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DAF4012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reate integer type variable</w:t>
            </w:r>
          </w:p>
          <w:p w14:paraId="3739AB1C" w14:textId="0C7C908B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number = </w:t>
            </w:r>
            <w:proofErr w:type="gramStart"/>
            <w:r w:rsidR="0005638D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2</w:t>
            </w: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0;</w:t>
            </w:r>
            <w:proofErr w:type="gramEnd"/>
          </w:p>
          <w:p w14:paraId="3A66305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he integer value: " + number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D58FA9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991E777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eger into double type</w:t>
            </w:r>
          </w:p>
          <w:p w14:paraId="4D69A90E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ewdouble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umber;</w:t>
            </w:r>
            <w:proofErr w:type="gramEnd"/>
          </w:p>
          <w:p w14:paraId="69875C5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("The double value: " +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ewdouble</w:t>
            </w:r>
            <w:proofErr w:type="spellEnd"/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8EE892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20FF681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7970973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5BEEFBA" w14:textId="6F6514F4" w:rsidR="006424B0" w:rsidRPr="006424B0" w:rsidRDefault="006424B0" w:rsidP="006424B0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8A2EF7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433394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84984E6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7385E1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9A910C1" w14:textId="777C451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above example1:</w:t>
      </w:r>
    </w:p>
    <w:p w14:paraId="79232BB6" w14:textId="4D1B3598" w:rsidR="0097053A" w:rsidRPr="001C7AE8" w:rsidRDefault="0097053A" w:rsidP="00342F81">
      <w:pPr>
        <w:pStyle w:val="ListParagraph"/>
        <w:jc w:val="both"/>
        <w:rPr>
          <w:rFonts w:ascii="Courier New" w:eastAsia="Times New Roman" w:hAnsi="Courier New" w:cs="Courier New"/>
          <w:b/>
          <w:bCs/>
          <w:color w:val="000000" w:themeColor="text1"/>
          <w:sz w:val="20"/>
          <w:szCs w:val="20"/>
        </w:rPr>
      </w:pPr>
      <w:r w:rsidRPr="001C7AE8">
        <w:rPr>
          <w:rFonts w:ascii="Courier New" w:eastAsia="Times New Roman" w:hAnsi="Courier New" w:cs="Courier New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27E3DC84" wp14:editId="6B8F74B0">
            <wp:extent cx="2800494" cy="12573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0494" cy="125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56348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BDAEE6A" w14:textId="67810786" w:rsidR="00342F81" w:rsidRDefault="00342F81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263346" w:rsidRPr="00263346">
        <w:t xml:space="preserve"> </w:t>
      </w:r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arrowing type casting is the process of converting a higher data type to a lower one. </w:t>
      </w:r>
      <w:proofErr w:type="gramStart"/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so known as casting up or explicit conversion. The programmer performs this task manually. The compiler will give a compile-time error if we do not perform casting.</w:t>
      </w:r>
    </w:p>
    <w:p w14:paraId="1B48F972" w14:textId="7292D73A" w:rsidR="00BE2D1E" w:rsidRPr="00E060CA" w:rsidRDefault="00BE2D1E" w:rsidP="00E060CA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Example for Narrowing Type </w:t>
      </w:r>
      <w:proofErr w:type="gramStart"/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sting</w:t>
      </w:r>
      <w:r w:rsidR="00125C2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gramEnd"/>
      <w:r w:rsidR="00125C2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2)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double is converted to int</w:t>
      </w:r>
      <w:r w:rsidRPr="00E060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9964202" w14:textId="77634740" w:rsidR="00BE2D1E" w:rsidRDefault="00BE2D1E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ariable ‘number’ is created. Now this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converted into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assigning</w:t>
      </w:r>
      <w:r w:rsidR="001E37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ing </w:t>
      </w:r>
      <w:proofErr w:type="spellStart"/>
      <w:r w:rsidR="001E37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ranthesis</w:t>
      </w:r>
      <w:proofErr w:type="spellEnd"/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int </w:t>
      </w:r>
      <w:proofErr w:type="spellStart"/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convertedNumber</w:t>
      </w:r>
      <w:proofErr w:type="spellEnd"/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= (int) numb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6B16BAB" w14:textId="4F7C5E0E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311E3E" w14:textId="6BDCF30C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C7AE8" w14:paraId="3048E1C1" w14:textId="77777777" w:rsidTr="001C7AE8">
        <w:tc>
          <w:tcPr>
            <w:tcW w:w="9350" w:type="dxa"/>
          </w:tcPr>
          <w:p w14:paraId="653DF12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1458D30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A4DBC2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58F730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6B3B927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76E429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tion3Narrowing;</w:t>
            </w:r>
            <w:proofErr w:type="gramEnd"/>
          </w:p>
          <w:p w14:paraId="0BFE25D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FFDF09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3C046C2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10B6326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38B8FE5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C018C9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rrowingDriver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527C7AC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C7E843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6CA3626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53043376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6337088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514E70D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94BCD7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number =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10.99;</w:t>
            </w:r>
            <w:proofErr w:type="gramEnd"/>
          </w:p>
          <w:p w14:paraId="7C16DEA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he double value: " + number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469310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8B54A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o int type</w:t>
            </w:r>
          </w:p>
          <w:p w14:paraId="563A71F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onvertedNumber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(int)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umber;</w:t>
            </w:r>
            <w:proofErr w:type="gramEnd"/>
          </w:p>
          <w:p w14:paraId="1B32E38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("The integer value: " +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onvertedNumber</w:t>
            </w:r>
            <w:proofErr w:type="spellEnd"/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A4F80D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270FA1C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6BA295" w14:textId="1DBE6D65" w:rsidR="001C7AE8" w:rsidRPr="001C7AE8" w:rsidRDefault="001C7AE8" w:rsidP="001C7AE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650999" w14:textId="769D15F5" w:rsidR="001C7AE8" w:rsidRDefault="00BE47A0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Output for the Example</w:t>
      </w:r>
      <w:r w:rsidR="00027AA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2D3D6986" w14:textId="11B74249" w:rsidR="00BE47A0" w:rsidRDefault="003E77D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E77D8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5399CA9" wp14:editId="0E3BA769">
            <wp:extent cx="2844946" cy="103510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4946" cy="1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6AD22" w14:textId="097D605B" w:rsidR="00484F72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ample 3:</w:t>
      </w:r>
      <w:r w:rsidR="00CE40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ype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sting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pplicable </w:t>
      </w:r>
      <w:r w:rsidR="003106E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s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o. Let us consider the following example where </w:t>
      </w:r>
      <w:r w:rsidR="00D313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super class object is converted into sub class object through typecasting</w:t>
      </w:r>
      <w:r w:rsidR="009C3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4FDEF91" w14:textId="137170D3" w:rsidR="004C6D93" w:rsidRPr="00E94F3E" w:rsidRDefault="00027AAB" w:rsidP="004C6D93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3073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3</w:t>
      </w:r>
      <w:r w:rsidR="004C6D9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In this example,</w:t>
      </w:r>
      <w:r w:rsid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proofErr w:type="spellStart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SmartPhone</w:t>
      </w:r>
      <w:proofErr w:type="spellEnd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s1=(</w:t>
      </w:r>
      <w:proofErr w:type="spellStart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SmartPhone</w:t>
      </w:r>
      <w:proofErr w:type="spellEnd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)m;</w:t>
      </w:r>
      <w:r w:rsidR="00E94F3E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E94F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statement sub class object m is converted to (</w:t>
      </w:r>
      <w:proofErr w:type="spellStart"/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martPhone</w:t>
      </w:r>
      <w:proofErr w:type="spellEnd"/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sub class object</w:t>
      </w:r>
      <w:r w:rsidR="00B307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t for casting </w:t>
      </w:r>
      <w:r w:rsidR="00C85E9E" w:rsidRPr="00954A51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m=s;</w:t>
      </w:r>
      <w:r w:rsidR="00DA5BCF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assigning statement is mandatory</w:t>
      </w:r>
      <w:r w:rsidR="0066268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If </w:t>
      </w:r>
      <w:r w:rsidR="00DA5BC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 assign any random class object to the super class, then Class Cast Exception will occur.</w:t>
      </w:r>
    </w:p>
    <w:p w14:paraId="53DB5D53" w14:textId="2CDC79CC" w:rsidR="00027AAB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C14E4C" w14:paraId="1D232579" w14:textId="77777777" w:rsidTr="00C14E4C">
        <w:tc>
          <w:tcPr>
            <w:tcW w:w="9350" w:type="dxa"/>
          </w:tcPr>
          <w:p w14:paraId="0C1706D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6A6E9A1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19FD0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00C06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85C6F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D24F23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7D6E28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60F4A9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3AD050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6FA6C1A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B5FCA8E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54EA8DE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45532C3D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String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22D4FF0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0483B0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tring name) {</w:t>
            </w:r>
          </w:p>
          <w:p w14:paraId="4E0C8D8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529F1B2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3CE2C66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E2E9B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getNam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362DBC9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13A8F1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33C22E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512EA8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etNam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tring name) {</w:t>
            </w:r>
          </w:p>
          <w:p w14:paraId="01BC204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292DFD9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46712A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1437E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5538CA0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2146C3F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{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 + "name=" + name + '}';</w:t>
            </w:r>
          </w:p>
          <w:p w14:paraId="32D8E60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5FD415B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1FC11D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69AC96D4" w14:textId="4E8F9847" w:rsidR="00C14E4C" w:rsidRPr="00C14E4C" w:rsidRDefault="00B53B88" w:rsidP="00B53B8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62C4375" w14:textId="77777777" w:rsidR="00C14E4C" w:rsidRDefault="00C14E4C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F617E" w14:paraId="4F0C3254" w14:textId="77777777" w:rsidTr="00DF617E">
        <w:tc>
          <w:tcPr>
            <w:tcW w:w="9350" w:type="dxa"/>
          </w:tcPr>
          <w:p w14:paraId="48AF1D9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10F1DE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BFBA81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06BA35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C67108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18F1306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77D9DB7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BC5697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5F6B5F7B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353AD18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C849B0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763B5E56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extends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5E9EF57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133AAE9E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D49B09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, String name) {</w:t>
            </w:r>
          </w:p>
          <w:p w14:paraId="1F07D4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uper(name</w:t>
            </w:r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A7743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his.istouch</w:t>
            </w:r>
            <w:proofErr w:type="spellEnd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1C5BA38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029D2B24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8CC749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4DC6391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4889756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C6A04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31F38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et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19593C1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his.istouch</w:t>
            </w:r>
            <w:proofErr w:type="spellEnd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0F623BD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69E242F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BDEF5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384603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386CF54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{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 + "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+ "Name "+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uper.getNam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)+ '}';</w:t>
            </w:r>
          </w:p>
          <w:p w14:paraId="470B6F9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1CC53E9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55FFD47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42C9B406" w14:textId="5285D0DC" w:rsidR="00DF617E" w:rsidRPr="00DF617E" w:rsidRDefault="004B758F" w:rsidP="004B758F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C6DFDCE" w14:textId="15B5B31B" w:rsidR="009C385F" w:rsidRDefault="009C385F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20662" w14:paraId="1BF71471" w14:textId="77777777" w:rsidTr="00D20662">
        <w:tc>
          <w:tcPr>
            <w:tcW w:w="9350" w:type="dxa"/>
          </w:tcPr>
          <w:p w14:paraId="371157F2" w14:textId="77777777" w:rsidR="00D20662" w:rsidRDefault="00D20662" w:rsidP="00BE2D1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262A95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4E075B0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B3BEF1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5500D2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B14D20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8C9457C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4C7B66B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52024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2D2891D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086FCEE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461600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6AE3D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Driver {</w:t>
            </w:r>
          </w:p>
          <w:p w14:paraId="457DC18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75C1D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349B1E1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3DDF2EC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361265E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7ADB3D8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7D5621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m=new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Samsung"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021607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m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B7F0AC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s=new </w:t>
            </w:r>
            <w:proofErr w:type="spellStart"/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rue, "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);</w:t>
            </w:r>
          </w:p>
          <w:p w14:paraId="53CD41B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s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45E1592" w14:textId="3B3CD0D2" w:rsid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m=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;</w:t>
            </w:r>
            <w:proofErr w:type="gramEnd"/>
          </w:p>
          <w:p w14:paraId="2723E1AE" w14:textId="308DD855" w:rsidR="000D554F" w:rsidRDefault="000D554F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type casting</w:t>
            </w:r>
          </w:p>
          <w:p w14:paraId="41D8C882" w14:textId="77777777" w:rsidR="000D554F" w:rsidRPr="00954A51" w:rsidRDefault="000D554F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86E3597" w14:textId="1F34E422" w:rsid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s1=(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;</w:t>
            </w:r>
            <w:proofErr w:type="gramEnd"/>
          </w:p>
          <w:p w14:paraId="78AADA71" w14:textId="530A8AD6" w:rsidR="00AE6425" w:rsidRPr="00AE6425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ype Casting"</w:t>
            </w:r>
            <w:proofErr w:type="gramStart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B20ABBE" w14:textId="4D8B2A65" w:rsidR="00AE6425" w:rsidRPr="00954A51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70ABA7F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s1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1A16F6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93BB762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2F6F2D5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CB7FEA" w14:textId="66CEB31D" w:rsidR="00954A51" w:rsidRPr="00D20662" w:rsidRDefault="00954A51" w:rsidP="00954A51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6A4D3C5" w14:textId="77777777" w:rsidR="00D20662" w:rsidRPr="004C6B51" w:rsidRDefault="00D20662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0A897A" w14:textId="1A081549" w:rsidR="00BE2D1E" w:rsidRDefault="00901E96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Example</w:t>
      </w:r>
      <w:r w:rsidR="00C30280"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5937947E" w14:textId="77777777" w:rsidR="00794E17" w:rsidRDefault="00794E17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2777BA" w14:textId="7DF26632" w:rsidR="00901E96" w:rsidRDefault="00371043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71043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7477E81" wp14:editId="6CCCFBE5">
            <wp:extent cx="2959252" cy="151137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9252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CB77F" w14:textId="77777777" w:rsidR="00BE2D1E" w:rsidRPr="00263346" w:rsidRDefault="00BE2D1E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94CF20" w14:textId="77777777" w:rsidR="00342F81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342AA9" w14:textId="77777777" w:rsidR="00342F81" w:rsidRPr="00D02D95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F088EE0" w14:textId="77777777" w:rsidR="00D02D95" w:rsidRPr="00D02D95" w:rsidRDefault="00D02D95" w:rsidP="00D02D95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7B19AF0" w14:textId="77777777" w:rsidR="00D02D95" w:rsidRPr="00D02D95" w:rsidRDefault="00D02D95" w:rsidP="00D02D95">
      <w:pPr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BC6A2F" w14:textId="6F3A00D1" w:rsidR="0079057E" w:rsidRDefault="00BC2148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115D4E7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A145DD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5B055B6" w14:textId="77777777" w:rsidR="00870C41" w:rsidRDefault="00870C41" w:rsidP="00870C41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DC70A4E" w14:textId="4D0AD955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406FD7" w14:textId="270F5C68" w:rsidR="00870C41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358B855" w14:textId="4DA45158" w:rsidR="00870C41" w:rsidRDefault="00870C4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3D18D36" w14:textId="77777777" w:rsidR="00870C41" w:rsidRPr="00622347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7E3382B" w14:textId="77777777" w:rsidR="000C484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ppose that Fruit, Apple, Orange, </w:t>
      </w:r>
      <w:proofErr w:type="spellStart"/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 and McIntosh are</w:t>
      </w:r>
      <w:r w:rsid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d in the following inheritance hierarchy:</w:t>
      </w:r>
    </w:p>
    <w:p w14:paraId="02EE7755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A5BD91" wp14:editId="1D6635F3">
                <wp:simplePos x="0" y="0"/>
                <wp:positionH relativeFrom="column">
                  <wp:posOffset>2321560</wp:posOffset>
                </wp:positionH>
                <wp:positionV relativeFrom="paragraph">
                  <wp:posOffset>99088</wp:posOffset>
                </wp:positionV>
                <wp:extent cx="834390" cy="254000"/>
                <wp:effectExtent l="0" t="0" r="2286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ED1957" w14:textId="77777777" w:rsidR="00186AE1" w:rsidRDefault="00186AE1" w:rsidP="000C4844">
                            <w:pPr>
                              <w:jc w:val="center"/>
                            </w:pPr>
                            <w:r>
                              <w:t>Fr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5BD91" id="Rectangle 1" o:spid="_x0000_s1026" style="position:absolute;left:0;text-align:left;margin-left:182.8pt;margin-top:7.8pt;width:65.7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" fillcolor="white [3201]" strokecolor="#70ad47 [3209]" strokeweight="1pt">
                <v:textbox>
                  <w:txbxContent>
                    <w:p w14:paraId="1DED1957" w14:textId="77777777" w:rsidR="00186AE1" w:rsidRDefault="00186AE1" w:rsidP="000C4844">
                      <w:pPr>
                        <w:jc w:val="center"/>
                      </w:pPr>
                      <w:r>
                        <w:t>Fruit</w:t>
                      </w:r>
                    </w:p>
                  </w:txbxContent>
                </v:textbox>
              </v:rect>
            </w:pict>
          </mc:Fallback>
        </mc:AlternateContent>
      </w:r>
    </w:p>
    <w:p w14:paraId="1164A3B7" w14:textId="77777777" w:rsidR="000C4844" w:rsidRP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5306FAF" wp14:editId="5E39868E">
                <wp:simplePos x="0" y="0"/>
                <wp:positionH relativeFrom="column">
                  <wp:posOffset>2735249</wp:posOffset>
                </wp:positionH>
                <wp:positionV relativeFrom="paragraph">
                  <wp:posOffset>164686</wp:posOffset>
                </wp:positionV>
                <wp:extent cx="0" cy="230560"/>
                <wp:effectExtent l="76200" t="38100" r="57150" b="1714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E2FB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15.35pt;margin-top:12.95pt;width:0;height:18.1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</w:p>
    <w:p w14:paraId="5CE960EC" w14:textId="77777777" w:rsidR="00C646FA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EBEAB2" wp14:editId="7897AB31">
                <wp:simplePos x="0" y="0"/>
                <wp:positionH relativeFrom="column">
                  <wp:posOffset>1932167</wp:posOffset>
                </wp:positionH>
                <wp:positionV relativeFrom="paragraph">
                  <wp:posOffset>190141</wp:posOffset>
                </wp:positionV>
                <wp:extent cx="1709530" cy="15903"/>
                <wp:effectExtent l="0" t="0" r="24130" b="2222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A9F742" id="Straight Connector 11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2.15pt,14.95pt" to="286.7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00382C7C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8F72A8" wp14:editId="332E7A9D">
                <wp:simplePos x="0" y="0"/>
                <wp:positionH relativeFrom="column">
                  <wp:posOffset>3649649</wp:posOffset>
                </wp:positionH>
                <wp:positionV relativeFrom="paragraph">
                  <wp:posOffset>9497</wp:posOffset>
                </wp:positionV>
                <wp:extent cx="7951" cy="198783"/>
                <wp:effectExtent l="0" t="0" r="30480" b="2984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" cy="1987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65E56" id="Straight Connector 13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.35pt,.75pt" to="4in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229BF3" wp14:editId="5FC5749E">
                <wp:simplePos x="0" y="0"/>
                <wp:positionH relativeFrom="column">
                  <wp:posOffset>1923415</wp:posOffset>
                </wp:positionH>
                <wp:positionV relativeFrom="paragraph">
                  <wp:posOffset>8890</wp:posOffset>
                </wp:positionV>
                <wp:extent cx="0" cy="174625"/>
                <wp:effectExtent l="0" t="0" r="19050" b="158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F4B13" id="Straight Connector 8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45pt,.7pt" to="151.4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</w:p>
    <w:p w14:paraId="060F2FFF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17CC35" wp14:editId="6D01DBED">
                <wp:simplePos x="0" y="0"/>
                <wp:positionH relativeFrom="column">
                  <wp:posOffset>3157551</wp:posOffset>
                </wp:positionH>
                <wp:positionV relativeFrom="paragraph">
                  <wp:posOffset>11596</wp:posOffset>
                </wp:positionV>
                <wp:extent cx="834887" cy="254442"/>
                <wp:effectExtent l="0" t="0" r="2286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887" cy="2544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56DBCB" w14:textId="77777777" w:rsidR="00186AE1" w:rsidRDefault="00186AE1" w:rsidP="000C4844">
                            <w:pPr>
                              <w:jc w:val="center"/>
                            </w:pPr>
                            <w:r>
                              <w:t>Or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17CC35" id="Rectangle 3" o:spid="_x0000_s1027" style="position:absolute;left:0;text-align:left;margin-left:248.65pt;margin-top:.9pt;width:65.75pt;height:20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" fillcolor="white [3201]" strokecolor="#70ad47 [3209]" strokeweight="1pt">
                <v:textbox>
                  <w:txbxContent>
                    <w:p w14:paraId="7A56DBCB" w14:textId="77777777" w:rsidR="00186AE1" w:rsidRDefault="00186AE1" w:rsidP="000C4844">
                      <w:pPr>
                        <w:jc w:val="center"/>
                      </w:pPr>
                      <w:r>
                        <w:t>Oran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5F08A8" wp14:editId="07DC1516">
                <wp:simplePos x="0" y="0"/>
                <wp:positionH relativeFrom="column">
                  <wp:posOffset>1535430</wp:posOffset>
                </wp:positionH>
                <wp:positionV relativeFrom="paragraph">
                  <wp:posOffset>10795</wp:posOffset>
                </wp:positionV>
                <wp:extent cx="834390" cy="254000"/>
                <wp:effectExtent l="0" t="0" r="2286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898E2" w14:textId="77777777" w:rsidR="00186AE1" w:rsidRDefault="00186AE1" w:rsidP="000C4844">
                            <w:pPr>
                              <w:jc w:val="center"/>
                            </w:pPr>
                            <w:r>
                              <w:t>Ap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F08A8" id="Rectangle 4" o:spid="_x0000_s1028" style="position:absolute;left:0;text-align:left;margin-left:120.9pt;margin-top:.85pt;width:65.7pt;height:2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" fillcolor="white [3201]" strokecolor="#70ad47 [3209]" strokeweight="1pt">
                <v:textbox>
                  <w:txbxContent>
                    <w:p w14:paraId="7DC898E2" w14:textId="77777777" w:rsidR="00186AE1" w:rsidRDefault="00186AE1" w:rsidP="000C4844">
                      <w:pPr>
                        <w:jc w:val="center"/>
                      </w:pPr>
                      <w:r>
                        <w:t>Apple</w:t>
                      </w:r>
                    </w:p>
                  </w:txbxContent>
                </v:textbox>
              </v:rect>
            </w:pict>
          </mc:Fallback>
        </mc:AlternateContent>
      </w:r>
    </w:p>
    <w:p w14:paraId="0FB0FDC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21B0CE" wp14:editId="24889113">
                <wp:simplePos x="0" y="0"/>
                <wp:positionH relativeFrom="column">
                  <wp:posOffset>1955800</wp:posOffset>
                </wp:positionH>
                <wp:positionV relativeFrom="paragraph">
                  <wp:posOffset>52070</wp:posOffset>
                </wp:positionV>
                <wp:extent cx="0" cy="230505"/>
                <wp:effectExtent l="76200" t="38100" r="57150" b="1714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20B153" id="Straight Arrow Connector 18" o:spid="_x0000_s1026" type="#_x0000_t32" style="position:absolute;margin-left:154pt;margin-top:4.1pt;width:0;height:18.1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1405006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324F42" wp14:editId="73176A25">
                <wp:simplePos x="0" y="0"/>
                <wp:positionH relativeFrom="column">
                  <wp:posOffset>2870200</wp:posOffset>
                </wp:positionH>
                <wp:positionV relativeFrom="paragraph">
                  <wp:posOffset>78795</wp:posOffset>
                </wp:positionV>
                <wp:extent cx="7620" cy="198755"/>
                <wp:effectExtent l="0" t="0" r="30480" b="2984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1987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CA4912" id="Straight Connector 17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6pt,6.2pt" to="226.6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44FFF1B" wp14:editId="6BFA9DC6">
                <wp:simplePos x="0" y="0"/>
                <wp:positionH relativeFrom="column">
                  <wp:posOffset>1144270</wp:posOffset>
                </wp:positionH>
                <wp:positionV relativeFrom="paragraph">
                  <wp:posOffset>87050</wp:posOffset>
                </wp:positionV>
                <wp:extent cx="0" cy="174625"/>
                <wp:effectExtent l="0" t="0" r="19050" b="158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3F3D7" id="Straight Connector 15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1pt,6.85pt" to="90.1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83B583" wp14:editId="3FD70A61">
                <wp:simplePos x="0" y="0"/>
                <wp:positionH relativeFrom="column">
                  <wp:posOffset>1152525</wp:posOffset>
                </wp:positionH>
                <wp:positionV relativeFrom="paragraph">
                  <wp:posOffset>79072</wp:posOffset>
                </wp:positionV>
                <wp:extent cx="1709530" cy="15903"/>
                <wp:effectExtent l="0" t="0" r="24130" b="2222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ADFD6" id="Straight Connector 16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75pt,6.25pt" to="225.3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1EEDC7DA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B5F006" wp14:editId="59C5E647">
                <wp:simplePos x="0" y="0"/>
                <wp:positionH relativeFrom="column">
                  <wp:posOffset>556592</wp:posOffset>
                </wp:positionH>
                <wp:positionV relativeFrom="paragraph">
                  <wp:posOffset>79513</wp:posOffset>
                </wp:positionV>
                <wp:extent cx="1239824" cy="254000"/>
                <wp:effectExtent l="0" t="0" r="1778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9824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9F327" w14:textId="77777777" w:rsidR="00186AE1" w:rsidRDefault="00186AE1" w:rsidP="000C4844">
                            <w:pPr>
                              <w:jc w:val="center"/>
                            </w:pPr>
                            <w:proofErr w:type="spellStart"/>
                            <w:r w:rsidRPr="000C4844">
                              <w:t>GoldenDeliciou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5F006" id="Rectangle 6" o:spid="_x0000_s1029" style="position:absolute;left:0;text-align:left;margin-left:43.85pt;margin-top:6.25pt;width:97.6pt;height: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" fillcolor="white [3201]" strokecolor="#70ad47 [3209]" strokeweight="1pt">
                <v:textbox>
                  <w:txbxContent>
                    <w:p w14:paraId="33E9F327" w14:textId="77777777" w:rsidR="00186AE1" w:rsidRDefault="00186AE1" w:rsidP="000C4844">
                      <w:pPr>
                        <w:jc w:val="center"/>
                      </w:pPr>
                      <w:proofErr w:type="spellStart"/>
                      <w:r w:rsidRPr="000C4844">
                        <w:t>GoldenDelicious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20124E" wp14:editId="216AEC04">
                <wp:simplePos x="0" y="0"/>
                <wp:positionH relativeFrom="column">
                  <wp:posOffset>2463800</wp:posOffset>
                </wp:positionH>
                <wp:positionV relativeFrom="paragraph">
                  <wp:posOffset>109606</wp:posOffset>
                </wp:positionV>
                <wp:extent cx="834390" cy="254000"/>
                <wp:effectExtent l="0" t="0" r="2286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10594A" w14:textId="77777777" w:rsidR="00186AE1" w:rsidRDefault="00186AE1" w:rsidP="000C4844">
                            <w:pPr>
                              <w:jc w:val="center"/>
                            </w:pPr>
                            <w:r w:rsidRPr="000C4844">
                              <w:t>McInto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0124E" id="Rectangle 5" o:spid="_x0000_s1030" style="position:absolute;left:0;text-align:left;margin-left:194pt;margin-top:8.65pt;width:65.7pt;height:2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" fillcolor="white [3201]" strokecolor="#70ad47 [3209]" strokeweight="1pt">
                <v:textbox>
                  <w:txbxContent>
                    <w:p w14:paraId="7C10594A" w14:textId="77777777" w:rsidR="00186AE1" w:rsidRDefault="00186AE1" w:rsidP="000C4844">
                      <w:pPr>
                        <w:jc w:val="center"/>
                      </w:pPr>
                      <w:r w:rsidRPr="000C4844">
                        <w:t>McIntosh</w:t>
                      </w:r>
                    </w:p>
                  </w:txbxContent>
                </v:textbox>
              </v:rect>
            </w:pict>
          </mc:Fallback>
        </mc:AlternateContent>
      </w:r>
    </w:p>
    <w:p w14:paraId="2318B028" w14:textId="77777777" w:rsidR="000C4844" w:rsidRDefault="000C4844" w:rsidP="003E431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2AA1F9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F948876" w14:textId="77777777" w:rsidR="00C646FA" w:rsidRPr="00C646FA" w:rsidRDefault="00C646F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ssume that the following code is given:</w:t>
      </w:r>
    </w:p>
    <w:p w14:paraId="10440581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fruit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= new </w:t>
      </w:r>
      <w:proofErr w:type="spellStart"/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oldenDelicious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;</w:t>
      </w:r>
    </w:p>
    <w:p w14:paraId="1C93CD94" w14:textId="7777777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;</w:t>
      </w:r>
    </w:p>
    <w:p w14:paraId="6D426494" w14:textId="77777777" w:rsidR="00C646FA" w:rsidRDefault="00C646FA" w:rsidP="003E4318">
      <w:pPr>
        <w:ind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swer the follow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g questions and explain why the</w:t>
      </w: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 Statements are legal or ill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24132AA0" w14:textId="0E56FB38" w:rsidR="00771A14" w:rsidRDefault="00C646FA" w:rsidP="00771A14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Fruit?</w:t>
      </w:r>
      <w:r w:rsidR="004B5C4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27197C5A" w14:textId="6BDBF0A3" w:rsidR="00C646FA" w:rsidRPr="00C646FA" w:rsidRDefault="004B5C4D" w:rsidP="00771A14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771A1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the class Fruit is the super class of </w:t>
      </w:r>
      <w:proofErr w:type="spellStart"/>
      <w:r w:rsidR="00771A1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7379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a </w:t>
      </w:r>
      <w:proofErr w:type="spellStart"/>
      <w:r w:rsidR="00A960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A960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</w:t>
      </w:r>
      <w:r w:rsidR="007379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A960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296A8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30C8326" w14:textId="42104170" w:rsidR="004E3FB2" w:rsidRDefault="00C646FA" w:rsidP="004E3FB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Orange?</w:t>
      </w:r>
    </w:p>
    <w:p w14:paraId="17C44278" w14:textId="626526CE" w:rsidR="00C646FA" w:rsidRPr="00C646FA" w:rsidRDefault="00CD1ACA" w:rsidP="004E3FB2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,</w:t>
      </w:r>
      <w:proofErr w:type="gram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 we are assigning the </w:t>
      </w:r>
      <w:proofErr w:type="spell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to Fruit super class reference, so it is not an instance of orange.</w:t>
      </w:r>
    </w:p>
    <w:p w14:paraId="423E5096" w14:textId="6BA65C16" w:rsidR="004E3FB2" w:rsidRDefault="00C646FA" w:rsidP="004E3FB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Apple?</w:t>
      </w:r>
      <w:r w:rsidR="00597A3E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5F36AACB" w14:textId="075D74DE" w:rsidR="00C646FA" w:rsidRPr="00C646FA" w:rsidRDefault="00597A3E" w:rsidP="004E3FB2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 </w:t>
      </w:r>
      <w:proofErr w:type="spell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n </w:t>
      </w:r>
      <w:proofErr w:type="gram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pple(</w:t>
      </w:r>
      <w:proofErr w:type="gramEnd"/>
      <w:r w:rsidR="00E30A6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pple is the super class of </w:t>
      </w:r>
      <w:proofErr w:type="spell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).</w:t>
      </w:r>
    </w:p>
    <w:p w14:paraId="332EBDBE" w14:textId="23320169" w:rsidR="00B11E47" w:rsidRDefault="00C646FA" w:rsidP="00B11E47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oldenDelicious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  <w:r w:rsidR="00283C26" w:rsidRPr="00283C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F43063C" w14:textId="0742F48B" w:rsidR="00C646FA" w:rsidRPr="00C646FA" w:rsidRDefault="00283C26" w:rsidP="00B11E47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B11E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are assigning the </w:t>
      </w:r>
      <w:proofErr w:type="spellStart"/>
      <w:r w:rsidR="00B11E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B11E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to the fruit reference.</w:t>
      </w:r>
    </w:p>
    <w:p w14:paraId="1DF8A9BE" w14:textId="6794A4D4" w:rsidR="000B5D56" w:rsidRDefault="00C646FA" w:rsidP="000B5D56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McIntosh?</w:t>
      </w:r>
      <w:r w:rsidR="0031594B" w:rsidRPr="003159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5953197E" w14:textId="461529E1" w:rsidR="00C646FA" w:rsidRPr="00C646FA" w:rsidRDefault="0031594B" w:rsidP="000B5D56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F072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w:proofErr w:type="spellStart"/>
      <w:r w:rsidR="005A2B8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oius</w:t>
      </w:r>
      <w:proofErr w:type="spellEnd"/>
      <w:r w:rsidR="005A2B8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F072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not</w:t>
      </w:r>
      <w:r w:rsidR="005A2B8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cIntosh</w:t>
      </w:r>
      <w:r w:rsidR="000F072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05DDDC4" w14:textId="7C1172D4" w:rsidR="004238CF" w:rsidRDefault="00C646FA" w:rsidP="004238CF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Orange?</w:t>
      </w:r>
      <w:r w:rsidR="003076F4" w:rsidRPr="003076F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405CD9D" w14:textId="46427FEA" w:rsidR="00C646FA" w:rsidRDefault="003076F4" w:rsidP="004238CF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orange is an </w:t>
      </w:r>
      <w:proofErr w:type="gramStart"/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ange( an</w:t>
      </w:r>
      <w:proofErr w:type="gramEnd"/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range object is assigned to orange reference).</w:t>
      </w:r>
    </w:p>
    <w:p w14:paraId="3EDB1126" w14:textId="752DB63E" w:rsidR="006C1E92" w:rsidRDefault="00C646FA" w:rsidP="006C1E9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Fruit?</w:t>
      </w:r>
      <w:r w:rsidR="00083B8C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4DADEDE1" w14:textId="737D9D2C" w:rsidR="00C646FA" w:rsidRPr="00C646FA" w:rsidRDefault="00083B8C" w:rsidP="00873985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Orange is a </w:t>
      </w:r>
      <w:proofErr w:type="gramStart"/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8E21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8E21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 is super class of Orange).</w:t>
      </w:r>
    </w:p>
    <w:p w14:paraId="26775AD7" w14:textId="4BE4C0F2" w:rsidR="009162D9" w:rsidRDefault="00C646FA" w:rsidP="009162D9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Apple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  <w:r w:rsidR="00FF49BD" w:rsidRPr="00FF49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248BB585" w14:textId="7FB3A0B1" w:rsidR="00C646FA" w:rsidRDefault="00FF49BD" w:rsidP="009162D9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9162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Apple cannot be Orange</w:t>
      </w:r>
    </w:p>
    <w:p w14:paraId="1EBF6E8F" w14:textId="3E09CDA4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. Suppose the method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akeAppleCider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is defined in the 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 class. Can fruit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voke this method? Can orange invoke this method?</w:t>
      </w:r>
      <w:r w:rsidR="00DD3A9E" w:rsidRP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Fruit can invoke the </w:t>
      </w:r>
      <w:proofErr w:type="spellStart"/>
      <w:proofErr w:type="gramStart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akeAppleCider</w:t>
      </w:r>
      <w:proofErr w:type="spellEnd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 because </w:t>
      </w:r>
      <w:r w:rsidR="007E444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n instance of 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Apple, but orange cannot invoke </w:t>
      </w:r>
      <w:proofErr w:type="spellStart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akeAppleCider</w:t>
      </w:r>
      <w:proofErr w:type="spellEnd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) because orange is not an instance of apple.</w:t>
      </w:r>
    </w:p>
    <w:p w14:paraId="3101231D" w14:textId="73024123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j. Suppose the method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akeOrangeJuice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is defined in the Orange class. Can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 invoke this method? Can fruit invoke this method?</w:t>
      </w:r>
      <w:r w:rsidR="00F863D3" w:rsidRP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range can invoke this </w:t>
      </w:r>
      <w:r w:rsidR="003856F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 because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range is an instance of Orange</w:t>
      </w:r>
      <w:r w:rsidR="0057169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8F387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ut fruit cannot invoke because fruit is not an instance of orange.</w:t>
      </w:r>
    </w:p>
    <w:p w14:paraId="62C5DFF0" w14:textId="77777777" w:rsidR="003618DD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k. Is the statement Orange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  <w:r w:rsidR="00EE7AF7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13ACEE19" w14:textId="438B7352" w:rsidR="00C646FA" w:rsidRPr="00C646FA" w:rsidRDefault="003618DD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="00EE7AF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egal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not assign any random object to any reference.</w:t>
      </w:r>
    </w:p>
    <w:p w14:paraId="57650139" w14:textId="77777777" w:rsidR="00D93A4A" w:rsidRDefault="00C646FA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l. Is the statement McIntosh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  <w:r w:rsidR="005D01C7" w:rsidRP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C36F166" w14:textId="7646B626" w:rsidR="00C646FA" w:rsidRPr="00C646FA" w:rsidRDefault="00D93A4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egal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not assign a super class object to a sub class reference.</w:t>
      </w:r>
    </w:p>
    <w:p w14:paraId="0B578B4B" w14:textId="77777777" w:rsidR="00687C52" w:rsidRDefault="00C646FA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m. Is the statement Apple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cIntosh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  <w:r w:rsidR="004F1935" w:rsidRP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12D7B85D" w14:textId="14C77F07" w:rsidR="006E7B44" w:rsidRDefault="00687C52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L</w:t>
      </w:r>
      <w:r w:rsid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 assign a sub class object to a super class reference.</w:t>
      </w:r>
    </w:p>
    <w:p w14:paraId="4460F201" w14:textId="5630EE9F" w:rsidR="00F87D27" w:rsidRDefault="00F87D27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2E3F36EF" w14:textId="77777777" w:rsidR="00F87D27" w:rsidRDefault="00F87D27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78C8873F" w14:textId="77777777" w:rsidR="000C4844" w:rsidRPr="00C646FA" w:rsidRDefault="000C4844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3FF97652" w14:textId="0CEEF00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fine a class named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proofErr w:type="spellEnd"/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at extend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irc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Draw the UML diagram and</w:t>
      </w:r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proofErr w:type="spell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o compare the circles </w:t>
      </w:r>
      <w:proofErr w:type="gramStart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n the basis of</w:t>
      </w:r>
      <w:proofErr w:type="gram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a.</w:t>
      </w:r>
      <w:r w:rsid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class to find the larger of two instances of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proofErr w:type="spell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s.</w:t>
      </w:r>
    </w:p>
    <w:p w14:paraId="4579FF93" w14:textId="2A0CF619" w:rsidR="004313F9" w:rsidRPr="00960012" w:rsidRDefault="00960012" w:rsidP="004313F9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600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5:</w:t>
      </w:r>
    </w:p>
    <w:p w14:paraId="7CB05EF8" w14:textId="29437907" w:rsidR="006F4CA5" w:rsidRDefault="00DC1E65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de</w:t>
      </w:r>
    </w:p>
    <w:p w14:paraId="1C86CDF9" w14:textId="2A0CC044" w:rsidR="00C11D6A" w:rsidRDefault="00C11D6A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ircl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C1E65" w14:paraId="7D849CE5" w14:textId="77777777" w:rsidTr="00DC1E65">
        <w:tc>
          <w:tcPr>
            <w:tcW w:w="9350" w:type="dxa"/>
          </w:tcPr>
          <w:p w14:paraId="0CDA8406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60797EC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C5C05FC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15E78CD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04D2BA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90CE6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4;</w:t>
            </w:r>
            <w:proofErr w:type="gramEnd"/>
          </w:p>
          <w:p w14:paraId="1D4B47B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C0B32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4A92EA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96F9575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8C58CB5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DB3E87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Circle {</w:t>
            </w:r>
          </w:p>
          <w:p w14:paraId="09EA596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E73958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adius;</w:t>
            </w:r>
            <w:proofErr w:type="gramEnd"/>
          </w:p>
          <w:p w14:paraId="333C848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B6290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ircle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 radius) {</w:t>
            </w:r>
          </w:p>
          <w:p w14:paraId="6E51E662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radius;</w:t>
            </w:r>
          </w:p>
          <w:p w14:paraId="570037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69E3EE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59F23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Radius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8AEBA4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adius;</w:t>
            </w:r>
            <w:proofErr w:type="gramEnd"/>
          </w:p>
          <w:p w14:paraId="222DA8A3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CAB437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4711CD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Radius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 radius) {</w:t>
            </w:r>
          </w:p>
          <w:p w14:paraId="7E82D7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radius;</w:t>
            </w:r>
          </w:p>
          <w:p w14:paraId="7C9E277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A5C1502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9ECA6A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BC8126E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578029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ircle{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 + "radius=" + radius + '}';</w:t>
            </w:r>
          </w:p>
          <w:p w14:paraId="28075137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BC36AF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EB8A94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Area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1302B7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000CDC0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(</w:t>
            </w:r>
            <w:proofErr w:type="spell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h.PI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</w:t>
            </w:r>
            <w:proofErr w:type="spell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59E1FDD7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310FB47" w14:textId="4DD3F8B2" w:rsidR="00DC1E65" w:rsidRPr="00DC1E65" w:rsidRDefault="00F63C78" w:rsidP="00F63C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B71BCCD" w14:textId="0221B43B" w:rsidR="00DC1E65" w:rsidRDefault="00FA41C3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arableCircl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FA41C3" w14:paraId="20C90CF3" w14:textId="77777777" w:rsidTr="00FA41C3">
        <w:tc>
          <w:tcPr>
            <w:tcW w:w="9350" w:type="dxa"/>
          </w:tcPr>
          <w:p w14:paraId="0CDFFE4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82A8D03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3706DCD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3136C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A0F39F2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/</w:t>
            </w:r>
          </w:p>
          <w:p w14:paraId="152EE809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4;</w:t>
            </w:r>
            <w:proofErr w:type="gramEnd"/>
          </w:p>
          <w:p w14:paraId="4388630F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4CFC5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E7A1AF5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D68F20E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E1B071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DEC991C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Circle implements Comparable&lt;Circle&gt; {</w:t>
            </w:r>
          </w:p>
          <w:p w14:paraId="18BA9C38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07CA0A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 radius) {</w:t>
            </w:r>
          </w:p>
          <w:p w14:paraId="27DEB63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radius</w:t>
            </w:r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601ABAF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241F88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9DA7EC4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E3E27A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int 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eTo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ircle c1) {</w:t>
            </w:r>
          </w:p>
          <w:p w14:paraId="31841493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.compare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getArea</w:t>
            </w:r>
            <w:proofErr w:type="spellEnd"/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, c1.getArea());</w:t>
            </w:r>
          </w:p>
          <w:p w14:paraId="33161C40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2469CB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//throw new 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UnsupportedOperationException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Not supported yet."); //To change body of generated methods, choose Tools | Templates.</w:t>
            </w:r>
          </w:p>
          <w:p w14:paraId="19F6EDAD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108CD8E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2EBB02" w14:textId="39C293E8" w:rsidR="00FA41C3" w:rsidRPr="00FA41C3" w:rsidRDefault="00316262" w:rsidP="00316262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20BFDBE" w14:textId="79C9F1BE" w:rsidR="00FA41C3" w:rsidRDefault="00D224CE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p w14:paraId="534C0148" w14:textId="77777777" w:rsidR="006C570C" w:rsidRDefault="006C570C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224CE" w14:paraId="4A69EA69" w14:textId="77777777" w:rsidTr="00D224CE">
        <w:tc>
          <w:tcPr>
            <w:tcW w:w="9350" w:type="dxa"/>
          </w:tcPr>
          <w:p w14:paraId="66D04ECE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06C1F4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F9F7C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6A49F6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48539F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60EA8DA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4;</w:t>
            </w:r>
            <w:proofErr w:type="gramEnd"/>
          </w:p>
          <w:p w14:paraId="2B709C6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A2CA96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3E6CB98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C163E5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6288B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B22B62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DB2FDC9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6BEFF6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Driver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585813A3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F6478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1422F4CA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1C15AEB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6DB96D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1359396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F6BBC2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new 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in);</w:t>
            </w:r>
          </w:p>
          <w:p w14:paraId="131E1C2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ter the radius of Circle 1: "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529F07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double r1=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Doub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4FB9E5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ter the radius of Circle 2: "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3F71D0B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double r2=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Doub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A21FED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c1 = new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r1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53B7C9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c2 = new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r2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628777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c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compareTo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c2) &gt; 0) {</w:t>
            </w:r>
          </w:p>
          <w:p w14:paraId="597AECD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Larger object is" + c1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BDBBB5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AE889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} else if (c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compareTo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c2) ==0) {</w:t>
            </w:r>
          </w:p>
          <w:p w14:paraId="1DB9F09B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Both objects " + c1 + " and " + c2 + " are equal"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1501A3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9097FE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7C7C79F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Larger Object is " + c2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E5EDA6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7EDA91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37D958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3DD32C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7F1EFFC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61E7B38" w14:textId="57905B68" w:rsidR="00D224CE" w:rsidRPr="00D224CE" w:rsidRDefault="008C1759" w:rsidP="008C175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AD2B936" w14:textId="13FB919F" w:rsidR="00CE3C58" w:rsidRDefault="006C570C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     </w:t>
      </w:r>
      <w:r w:rsidRPr="006C570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the question5:</w:t>
      </w:r>
    </w:p>
    <w:p w14:paraId="63F9A774" w14:textId="77777777" w:rsidR="00694D1D" w:rsidRDefault="00F0291E" w:rsidP="00694D1D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</w:t>
      </w:r>
      <w:r w:rsidRPr="00F0291E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A30A958" wp14:editId="77DD776C">
            <wp:extent cx="3397425" cy="143517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7425" cy="14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D1674" w14:textId="46700FEB" w:rsidR="00975BA9" w:rsidRDefault="00694D1D" w:rsidP="00694D1D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</w:t>
      </w:r>
      <w:r w:rsidR="00975B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UML for question 5</w:t>
      </w:r>
      <w:r w:rsidR="00FB7C3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0ED2DB86" w14:textId="0517256F" w:rsidR="006C570C" w:rsidRPr="00C13302" w:rsidRDefault="00657D05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</w:t>
      </w:r>
      <w:r>
        <w:rPr>
          <w:noProof/>
        </w:rPr>
        <w:drawing>
          <wp:inline distT="0" distB="0" distL="0" distR="0" wp14:anchorId="7CCF3A7A" wp14:editId="2C747AFF">
            <wp:extent cx="4154442" cy="387867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13" cy="388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5CB0A" w14:textId="25FC994A" w:rsidR="006F4CA5" w:rsidRDefault="006F4CA5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69183C6" w14:textId="77777777" w:rsidR="006F4CA5" w:rsidRPr="006F4CA5" w:rsidRDefault="006F4CA5" w:rsidP="006F4CA5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03CFA22" w14:textId="77777777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E54DC18" w14:textId="6F5780EB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an exception? 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hecke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? Explain an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monstrate with examples.</w:t>
      </w:r>
    </w:p>
    <w:p w14:paraId="0AF9A78B" w14:textId="7E8CBF9B" w:rsidR="00CF3911" w:rsidRPr="00C7036C" w:rsidRDefault="00C7036C" w:rsidP="00CF3911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7036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6:</w:t>
      </w:r>
    </w:p>
    <w:p w14:paraId="63DCE1DE" w14:textId="75616F2F" w:rsidR="00160B3F" w:rsidRDefault="00F8617F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 exception is a</w:t>
      </w:r>
      <w:r w:rsidR="00AC5C7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expected event, 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ccurs 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uring the run time (which means during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execution of a program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)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9D7F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o </w:t>
      </w:r>
      <w:r w:rsidR="00D55B1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se exceptions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isrupt the flow of the program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5F418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ception is different from errors because errors 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serious problems that a</w:t>
      </w:r>
      <w:r w:rsidR="008351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pplication cannot try catch</w:t>
      </w:r>
      <w:r w:rsidR="005F418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re are two types of exceptions:</w:t>
      </w:r>
    </w:p>
    <w:p w14:paraId="33DB8AAF" w14:textId="48FA6FBC" w:rsidR="00C13BF3" w:rsidRDefault="00C13BF3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105C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Pr="006650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:</w:t>
      </w:r>
      <w:r w:rsid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se exceptions are checked at compile time.</w:t>
      </w:r>
      <w:r w:rsidR="007A5FCC" w:rsidRPr="007A5FCC">
        <w:rPr>
          <w:rFonts w:ascii="Verdana" w:hAnsi="Verdana"/>
          <w:color w:val="000000"/>
          <w:sz w:val="21"/>
          <w:szCs w:val="21"/>
          <w:shd w:val="clear" w:color="auto" w:fill="FFFFFF"/>
        </w:rPr>
        <w:t xml:space="preserve"> 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lasses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irectly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tends the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rowable class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ther than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Runtime</w:t>
      </w:r>
      <w:r w:rsidR="007C52C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Exception and Error are known as checked exceptions </w:t>
      </w:r>
      <w:r w:rsidR="00FD0F5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ch as </w:t>
      </w:r>
      <w:proofErr w:type="spellStart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OException</w:t>
      </w:r>
      <w:proofErr w:type="spellEnd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QLException</w:t>
      </w:r>
      <w:proofErr w:type="spellEnd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tc.</w:t>
      </w:r>
      <w:r w:rsidR="00B63B3F" w:rsidRPr="00B63B3F">
        <w:rPr>
          <w:rFonts w:ascii="Arial" w:hAnsi="Arial" w:cs="Arial"/>
          <w:color w:val="40424E"/>
          <w:spacing w:val="2"/>
          <w:sz w:val="26"/>
          <w:szCs w:val="26"/>
          <w:shd w:val="clear" w:color="auto" w:fill="FFFFFF"/>
        </w:rPr>
        <w:t xml:space="preserve"> 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part of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ode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 method throws a checked exception, then 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ither handle the exception or it must specify the exception using</w:t>
      </w:r>
      <w:r w:rsidR="00BC7AF0" w:rsidRP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C7AF0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keyword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‘</w:t>
      </w:r>
      <w:r w:rsidR="00B63B3F" w:rsidRP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rows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9624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else the program would give a </w:t>
      </w:r>
      <w:r w:rsidR="009478A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ilation</w:t>
      </w:r>
      <w:r w:rsidR="00E9624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rror.</w:t>
      </w:r>
    </w:p>
    <w:p w14:paraId="7D3F4340" w14:textId="218F4A1F" w:rsidR="00C23E16" w:rsidRDefault="00C13BF3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105C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2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Pr="00C23E1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nchecked Exception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: These </w:t>
      </w:r>
      <w:r w:rsidR="00827B7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not</w:t>
      </w:r>
      <w:r w:rsidR="003C6A9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825C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hecked at </w:t>
      </w:r>
      <w:r w:rsidR="003C6A9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ile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ime</w:t>
      </w:r>
      <w:r w:rsidR="003C69F1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hich means is a program has an unchecked exception, it </w:t>
      </w:r>
      <w:proofErr w:type="gramStart"/>
      <w:r w:rsidR="003C69F1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esn’t</w:t>
      </w:r>
      <w:proofErr w:type="gramEnd"/>
      <w:r w:rsidR="003C69F1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show any compilation error during run time. Therefore, these are called Runtime Exceptions.</w:t>
      </w:r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s are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ullPointer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IndexOutOfBounds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ithmetic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legalArgument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umberFormat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11B4FF2" w14:textId="5FF33AA3" w:rsidR="004A46A9" w:rsidRDefault="004A46A9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 following image is the hierarchy of Exceptions:</w:t>
      </w:r>
    </w:p>
    <w:p w14:paraId="26650D9F" w14:textId="77777777" w:rsidR="004A46A9" w:rsidRDefault="004A46A9" w:rsidP="00C23E16">
      <w:pPr>
        <w:ind w:left="360"/>
        <w:jc w:val="both"/>
        <w:rPr>
          <w:noProof/>
        </w:rPr>
      </w:pPr>
    </w:p>
    <w:p w14:paraId="4C2823CB" w14:textId="0F573BCF" w:rsidR="004A46A9" w:rsidRDefault="004A46A9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4A46A9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71499416" wp14:editId="7D6D0766">
            <wp:extent cx="4257741" cy="365547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65902" cy="36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E27FA" w14:textId="77777777" w:rsidR="00417007" w:rsidRDefault="00417007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8629C2" w14:textId="3EF4436C" w:rsidR="002F12A3" w:rsidRDefault="002F12A3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F12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Example</w:t>
      </w:r>
      <w:r w:rsidR="00A9455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Explanation for question6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2E380B8E" w14:textId="241E8B84" w:rsidR="00953888" w:rsidRPr="00953888" w:rsidRDefault="00DE6DBD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se </w:t>
      </w:r>
      <w:r w:rsidRPr="00CE12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present</w:t>
      </w:r>
      <w:r w:rsidR="00CE124E" w:rsidRPr="00CE12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rrors outside the control of the program. 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this example </w:t>
      </w:r>
      <w:r w:rsid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e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reading the file </w:t>
      </w:r>
      <w:r w:rsid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put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txt and displaying its content on the screen.</w:t>
      </w:r>
      <w:r w:rsidR="00A31CF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170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se checked exceptions must be advertised using keyword ‘throws’</w:t>
      </w:r>
      <w:r w:rsidR="00823A1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s shown in the following example</w:t>
      </w:r>
      <w:r w:rsidR="00FC1C6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36BF1AF" w14:textId="69593A5B" w:rsidR="005711BB" w:rsidRDefault="005711BB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711BB" w14:paraId="34C9D7A9" w14:textId="77777777" w:rsidTr="005711BB">
        <w:tc>
          <w:tcPr>
            <w:tcW w:w="9350" w:type="dxa"/>
          </w:tcPr>
          <w:p w14:paraId="02D3404D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7D56890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BD50267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5CA2739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74F8EA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220411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6;</w:t>
            </w:r>
            <w:proofErr w:type="gramEnd"/>
          </w:p>
          <w:p w14:paraId="1A6DA71C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BB0A6E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42FFBB9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NotFoundException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67CB86C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05FFAAF0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C4D76B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2CFB61B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589CDB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2A5261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4B33E0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heckedExampl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B5EC40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D92BFDD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1D78F9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45ABD1D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6B9E2455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) throws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ileNotFoundException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2CE4D20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15B429E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 new </w:t>
            </w:r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ew File("input1.txt"));</w:t>
            </w:r>
          </w:p>
          <w:p w14:paraId="051797F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id =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fname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l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ull;</w:t>
            </w:r>
          </w:p>
          <w:p w14:paraId="752CCBA5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while(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has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{</w:t>
            </w:r>
          </w:p>
          <w:p w14:paraId="528D63A3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d=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1534573C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=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1403454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=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5C86972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3260A60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}</w:t>
            </w:r>
          </w:p>
          <w:p w14:paraId="40CD461C" w14:textId="6F212128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Details of student are\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"+"Student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d: </w:t>
            </w:r>
            <w:r w:rsidR="00B730D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</w:t>
            </w: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+id+"\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First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Name: "</w:t>
            </w:r>
          </w:p>
          <w:p w14:paraId="1E07808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+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+"    Last Name: "+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0DAAB83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FF28CB7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85B61F6" w14:textId="170D374D" w:rsidR="005711BB" w:rsidRPr="00D80F48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F209173" w14:textId="6501F9EF" w:rsidR="005711BB" w:rsidRDefault="005711BB" w:rsidP="00B730D6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2EC59A7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3C917AB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9F0A5A6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0068B94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A110550" w14:textId="5C29C794" w:rsidR="003C38FB" w:rsidRPr="003C38FB" w:rsidRDefault="003C38FB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Output for the </w:t>
      </w:r>
      <w:r w:rsidR="00D93084" w:rsidRPr="002F12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</w:t>
      </w:r>
      <w:r w:rsidR="00D93084"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in question 6:</w:t>
      </w:r>
    </w:p>
    <w:p w14:paraId="17DE3026" w14:textId="393AA6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the input file </w:t>
      </w:r>
      <w:r w:rsidR="00181BE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es not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ist in the given folder, the output occurs as follows</w:t>
      </w:r>
    </w:p>
    <w:p w14:paraId="6C633843" w14:textId="06CA4F4F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B730D6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1A514BCA" wp14:editId="4CE86877">
            <wp:extent cx="5943600" cy="114490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84C7" w14:textId="44E659C5" w:rsidR="00B730D6" w:rsidRDefault="00FA23B7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the file exits in the given path, then output </w:t>
      </w:r>
      <w:r w:rsidR="00626B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as follows:</w:t>
      </w:r>
    </w:p>
    <w:p w14:paraId="540EB66D" w14:textId="12C49F11" w:rsidR="00626B73" w:rsidRPr="00B730D6" w:rsidRDefault="00626B73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26B73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1C170DBE" wp14:editId="3B76FF33">
            <wp:extent cx="3264068" cy="118116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64068" cy="1181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6C6ED" w14:textId="554ECAC8" w:rsidR="00C13BF3" w:rsidRDefault="00C13BF3" w:rsidP="00C23E16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AC64CC6" w14:textId="623D5E0D" w:rsidR="00A158F0" w:rsidRPr="00A158F0" w:rsidRDefault="00A158F0" w:rsidP="00C23E16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A158F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nchecked Exception Example:</w:t>
      </w:r>
    </w:p>
    <w:p w14:paraId="0B46F3F7" w14:textId="4C1B6246" w:rsidR="005F418E" w:rsidRDefault="00B22CDC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a program throws unchecked exception, then it has some error in the logic. For example, if we access an element of array with the index -1 or greater than the size of the 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, then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ray </w:t>
      </w:r>
      <w:proofErr w:type="spellStart"/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dex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t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unds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ception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ccur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So, the code which might result in an unchecked or runtime exception</w:t>
      </w:r>
      <w:r w:rsidR="000D0B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ust be handled using try and catch block.</w:t>
      </w:r>
    </w:p>
    <w:p w14:paraId="388C5438" w14:textId="1F1F708D" w:rsidR="00DF3724" w:rsidRDefault="003948A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3948A0" w14:paraId="3B69D894" w14:textId="77777777" w:rsidTr="003948A0">
        <w:tc>
          <w:tcPr>
            <w:tcW w:w="9350" w:type="dxa"/>
          </w:tcPr>
          <w:p w14:paraId="2717A76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517D94D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9C51E4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A277FE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861BEC4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8E051ED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6;</w:t>
            </w:r>
            <w:proofErr w:type="gramEnd"/>
          </w:p>
          <w:p w14:paraId="10B3BA1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9F667F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CFF01E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3DF934AA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C66429D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A16473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UncheckedExample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63B7F6EE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88E766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621ECD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6E8834E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7A621CE4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20FB3FA8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1C5C80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7B969C23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</w:t>
            </w:r>
            <w:proofErr w:type="spellStart"/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= {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vinee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,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ohith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 ,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vyshu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, 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handhu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};</w:t>
            </w:r>
          </w:p>
          <w:p w14:paraId="5BF0D962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41D06961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736793D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679F84A2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for (int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0;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&lt;= </w:t>
            </w:r>
            <w:proofErr w:type="spellStart"/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.length</w:t>
            </w:r>
            <w:proofErr w:type="spellEnd"/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;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++) {</w:t>
            </w:r>
          </w:p>
          <w:p w14:paraId="6DB0197C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7CE93B3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B04F1F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7C4B7C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catch (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ithmeticExceptio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10CB15C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e+" Message: "+</w:t>
            </w:r>
            <w:proofErr w:type="spellStart"/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e.getMessage</w:t>
            </w:r>
            <w:proofErr w:type="spellEnd"/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;</w:t>
            </w:r>
          </w:p>
          <w:p w14:paraId="5A0E330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DC869E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inally{</w:t>
            </w:r>
            <w:proofErr w:type="gramEnd"/>
          </w:p>
          <w:p w14:paraId="3C94E03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d of the list"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66AC1D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89B853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15156BB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724D770" w14:textId="68792B08" w:rsidR="003948A0" w:rsidRPr="003948A0" w:rsidRDefault="003948A0" w:rsidP="003948A0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42D8F57" w14:textId="36F0ADC0" w:rsidR="003948A0" w:rsidRDefault="002418A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A293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Unchecked Exception Example for question 6:</w:t>
      </w:r>
    </w:p>
    <w:p w14:paraId="4A4669E7" w14:textId="287B1304" w:rsidR="00673681" w:rsidRPr="00CA2938" w:rsidRDefault="0067368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67368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1495513B" wp14:editId="2901DAEE">
            <wp:extent cx="5743575" cy="2336213"/>
            <wp:effectExtent l="0" t="0" r="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88600" cy="2395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EF690" w14:textId="77777777" w:rsidR="002418A1" w:rsidRDefault="002418A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14DD48A" w14:textId="41DF6682" w:rsidR="001238D6" w:rsidRDefault="001238D6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26C61CB" w14:textId="77777777" w:rsidR="001238D6" w:rsidRPr="00DF3724" w:rsidRDefault="001238D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A87B777" w14:textId="77777777" w:rsidR="005B7F58" w:rsidRPr="005B7F58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rite a program that meets the following</w:t>
      </w:r>
      <w:r w:rsid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quirements:</w:t>
      </w:r>
    </w:p>
    <w:p w14:paraId="4396493D" w14:textId="77777777" w:rsidR="005B7F58" w:rsidRPr="005B7F58" w:rsidRDefault="00A0120F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ates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array with 100 randomly chosen integers.</w:t>
      </w:r>
    </w:p>
    <w:p w14:paraId="7784907C" w14:textId="676E7380" w:rsidR="008B55DF" w:rsidRDefault="005B7F58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0120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mpts the user to enter the index of the array, then displays the corresponding element value. If the specified index is out of bounds, display the message Out of Bounds.</w:t>
      </w:r>
    </w:p>
    <w:p w14:paraId="1351EB5E" w14:textId="4CF81DF2" w:rsidR="005B3C98" w:rsidRDefault="005B3C98" w:rsidP="005B3C9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5B3C9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7:</w:t>
      </w:r>
    </w:p>
    <w:p w14:paraId="65A1BBBB" w14:textId="0CDCA20F" w:rsidR="00896B68" w:rsidRDefault="00896B68" w:rsidP="005B3C9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6B68" w14:paraId="49453907" w14:textId="77777777" w:rsidTr="00896B68">
        <w:tc>
          <w:tcPr>
            <w:tcW w:w="9350" w:type="dxa"/>
          </w:tcPr>
          <w:p w14:paraId="03AA693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B9231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28F42BF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D008F5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9873966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3B1B43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7;</w:t>
            </w:r>
            <w:proofErr w:type="gramEnd"/>
          </w:p>
          <w:p w14:paraId="035BFB6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AC93CD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1530FA4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2FF13F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EACF8B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CCD669C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EE62D0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F59AAB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Question7Driver {</w:t>
            </w:r>
          </w:p>
          <w:p w14:paraId="6DF764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6E503B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ACD764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17403F7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16D07E3F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787F69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160B4E6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CAA51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input = new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in);</w:t>
            </w:r>
          </w:p>
          <w:p w14:paraId="5B2B8877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creating an integer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</w:p>
          <w:p w14:paraId="301F30C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[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]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ew int[100];</w:t>
            </w:r>
          </w:p>
          <w:p w14:paraId="379ED2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int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0;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&lt;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.length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;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++) {</w:t>
            </w:r>
          </w:p>
          <w:p w14:paraId="630BD48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= (int) (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h.random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) * 100) +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;</w:t>
            </w:r>
            <w:proofErr w:type="gramEnd"/>
          </w:p>
          <w:p w14:paraId="57E4348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8BEF1F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0552D9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ask the user to enter the index </w:t>
            </w:r>
          </w:p>
          <w:p w14:paraId="5EC25DFB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ter the index of the array: "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19C508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44C969C9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// Display that index element value</w:t>
            </w:r>
          </w:p>
          <w:p w14:paraId="7DEC26B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he corresponding element value is "</w:t>
            </w:r>
          </w:p>
          <w:p w14:paraId="6795835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    +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spellStart"/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put.nextInt</w:t>
            </w:r>
            <w:proofErr w:type="spellEnd"/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]);</w:t>
            </w:r>
          </w:p>
          <w:p w14:paraId="6DDC39B4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IndexOutOfBoundsException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349EA8D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Out of Bounds."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5BF790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5D91C06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B8E18B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A116B11" w14:textId="5557D9C9" w:rsidR="00896B68" w:rsidRPr="00896B68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741D47F" w14:textId="77777777" w:rsidR="00896B68" w:rsidRPr="00896B68" w:rsidRDefault="00896B68" w:rsidP="005B3C9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D84026A" w14:textId="77777777" w:rsidR="006C166A" w:rsidRDefault="006C166A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9BD684C" w14:textId="1F6438B7" w:rsidR="00771A14" w:rsidRDefault="002C4968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C496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question 7:</w:t>
      </w:r>
    </w:p>
    <w:p w14:paraId="62E08A89" w14:textId="68588F2F" w:rsidR="007A087E" w:rsidRDefault="007A087E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creenshot1</w:t>
      </w:r>
    </w:p>
    <w:p w14:paraId="045471F0" w14:textId="69C53146" w:rsidR="00E56E95" w:rsidRDefault="00E56E95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56E95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6310676B" wp14:editId="075C6D2F">
            <wp:extent cx="3200564" cy="1301817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0564" cy="130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4BAE" w14:textId="0F961EBD" w:rsidR="007A087E" w:rsidRDefault="007A087E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creenshot2</w:t>
      </w:r>
    </w:p>
    <w:p w14:paraId="1DD64269" w14:textId="036E6A4B" w:rsidR="009734A1" w:rsidRPr="002C4968" w:rsidRDefault="009734A1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734A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DF07CC3" wp14:editId="4DEF238C">
            <wp:extent cx="2857647" cy="126371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57647" cy="126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7D165" w14:textId="3161C9B9" w:rsidR="005B7F58" w:rsidRDefault="005B7F5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F848757" w14:textId="6A48D2DE" w:rsidR="00712554" w:rsidRDefault="00712554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06CE8CAE" w14:textId="77777777" w:rsidR="00712554" w:rsidRDefault="0071255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818DC58" w14:textId="11C10B93" w:rsidR="00106E49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the purpose of declaring exceptions? How do you declare an exception, and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? Can you declare multiple exceptions in a method header?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45E2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</w:p>
    <w:p w14:paraId="35E5BF33" w14:textId="559A9659" w:rsidR="007D35C2" w:rsidRDefault="007D35C2" w:rsidP="007D35C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D35C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</w:t>
      </w:r>
      <w:r w:rsidRPr="007D35C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Question 8:</w:t>
      </w:r>
    </w:p>
    <w:p w14:paraId="2686A58E" w14:textId="72365821" w:rsidR="007D35C2" w:rsidRDefault="007D35C2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</w:t>
      </w:r>
      <w:r w:rsidRPr="007D35C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rpos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:</w:t>
      </w:r>
      <w:r w:rsidR="002675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 main purpose of declaring exceptions is to specify Java Runtime system that which part of code can go wrong.</w:t>
      </w:r>
      <w:r w:rsidR="006422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main method which starts executing the java program and every method must declare the checked exceptions that those methods might throw.</w:t>
      </w:r>
    </w:p>
    <w:p w14:paraId="399F3580" w14:textId="0735371C" w:rsidR="00EE707D" w:rsidRPr="002B6147" w:rsidRDefault="00EE707D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ceptions can be declared</w:t>
      </w:r>
      <w:r w:rsidRPr="00EE707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using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hrows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keyword in the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claration of method</w:t>
      </w:r>
      <w:r w:rsidR="002B614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,</w:t>
      </w:r>
      <w:r w:rsid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Like </w:t>
      </w:r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public void </w:t>
      </w:r>
      <w:proofErr w:type="gramStart"/>
      <w:r w:rsidR="007C7B9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isplay</w:t>
      </w:r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) throw</w:t>
      </w:r>
      <w:r w:rsidR="00E258C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OException</w:t>
      </w:r>
      <w:proofErr w:type="spellEnd"/>
      <w:r w:rsid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0239A570" w14:textId="1E37DA67" w:rsidR="00EE707D" w:rsidRDefault="004F3FEF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Yes,</w:t>
      </w:r>
      <w:r w:rsidR="009D330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EE707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Multiple Exceptions </w:t>
      </w:r>
      <w:r w:rsidR="00EE707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an be declared in the method header, separated by commas.</w:t>
      </w:r>
    </w:p>
    <w:p w14:paraId="51194626" w14:textId="1CA6900F" w:rsidR="000D6C62" w:rsidRDefault="000D6C62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</w:t>
      </w:r>
      <w:r w:rsidR="004F5F3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for question 8:</w:t>
      </w:r>
    </w:p>
    <w:p w14:paraId="3CF15BF4" w14:textId="0D0FB453" w:rsidR="00060F53" w:rsidRPr="00060F53" w:rsidRDefault="00060F53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1: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</w:t>
      </w:r>
      <w:r w:rsidR="00194FC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wo exceptions may occur, one while accessing the file and the other in the line </w:t>
      </w:r>
      <w:proofErr w:type="spellStart"/>
      <w:r w:rsidR="00194FC9" w:rsidRPr="004F5F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lass.forName</w:t>
      </w:r>
      <w:proofErr w:type="spellEnd"/>
      <w:r w:rsidR="00194FC9" w:rsidRPr="004F5F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"Example")</w:t>
      </w:r>
      <w:proofErr w:type="gramStart"/>
      <w:r w:rsidR="00194FC9" w:rsidRPr="004F5F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;</w:t>
      </w:r>
      <w:r w:rsidR="00194FC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  <w:r w:rsidR="00194FC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o</w:t>
      </w:r>
      <w:proofErr w:type="gramEnd"/>
      <w:r w:rsidR="00194FC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these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ultiple exceptions </w:t>
      </w: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ileNotFoundException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lassNotFoundException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 declared using throws in the declaration of method</w:t>
      </w:r>
      <w:r w:rsidR="009F6C5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66016F1" w14:textId="7F864D58" w:rsidR="004F5F3E" w:rsidRDefault="004F5F3E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F5F3E" w14:paraId="0804B3B8" w14:textId="77777777" w:rsidTr="004F5F3E">
        <w:tc>
          <w:tcPr>
            <w:tcW w:w="9350" w:type="dxa"/>
          </w:tcPr>
          <w:p w14:paraId="1783478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25C334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62802D5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8018FA2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EEFDCB2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2F25DE7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8;</w:t>
            </w:r>
            <w:proofErr w:type="gramEnd"/>
          </w:p>
          <w:p w14:paraId="7709141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254F13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7FB71881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NotFoundException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2E34164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1F47A71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AE1FC84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AA121A7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294EB5E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6165DF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31FF7B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rowsMultiExceptions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C6F14A6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C78171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361AEF20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42547EAF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3E8CD42B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) throws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ileNotFoundException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lassNotFoundException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3BB4523C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0FC38EC2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ew 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ew File("input.txt"));</w:t>
            </w:r>
          </w:p>
          <w:p w14:paraId="5C485C7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id =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fname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l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ull;</w:t>
            </w:r>
          </w:p>
          <w:p w14:paraId="5F10906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980C8B0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Contents of File"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C9FD8C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while (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hasNext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 {</w:t>
            </w:r>
          </w:p>
          <w:p w14:paraId="1B4C707D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d =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5E841A63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0CF543E6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83A92A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A1961DE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7ACC60E1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Details of student are\n" + "Student id: " + id + "\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First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Name: "</w:t>
            </w:r>
          </w:p>
          <w:p w14:paraId="0DAD92C6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+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"    Last Name: " +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6E4734B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lass.for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xample"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527FB63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9E3B11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0DE565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12588FA" w14:textId="03264151" w:rsidR="004F5F3E" w:rsidRPr="004F5F3E" w:rsidRDefault="004F5F3E" w:rsidP="004F5F3E">
            <w:pPr>
              <w:pStyle w:val="ListParagraph"/>
              <w:ind w:left="0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E521F0E" w14:textId="34D0E4AA" w:rsidR="004F5F3E" w:rsidRDefault="004F5F3E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CE11311" w14:textId="452D173A" w:rsidR="00702860" w:rsidRDefault="00702860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Screenshot for example 1 in question 8:</w:t>
      </w:r>
    </w:p>
    <w:p w14:paraId="6DE0DF63" w14:textId="2647EBFB" w:rsidR="00F93876" w:rsidRDefault="00F93876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F9387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drawing>
          <wp:inline distT="0" distB="0" distL="0" distR="0" wp14:anchorId="3034D640" wp14:editId="2535F9B5">
            <wp:extent cx="5943600" cy="24593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BB7A5" w14:textId="323FEFDE" w:rsidR="004F5F3E" w:rsidRDefault="004F5F3E" w:rsidP="00A67910">
      <w:pPr>
        <w:pStyle w:val="ListParagraph"/>
        <w:ind w:left="360"/>
        <w:rPr>
          <w:rFonts w:ascii="Courier New" w:eastAsia="Times New Roman" w:hAnsi="Courier New" w:cs="Courier New"/>
          <w:b/>
          <w:color w:val="000000" w:themeColor="text1"/>
          <w:sz w:val="20"/>
          <w:szCs w:val="20"/>
        </w:rPr>
      </w:pPr>
    </w:p>
    <w:p w14:paraId="59E1EBB7" w14:textId="74D7E16B" w:rsidR="00FA544C" w:rsidRDefault="00FA544C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2 for question 8</w:t>
      </w:r>
      <w:r w:rsidR="00A20E8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189FAC59" w14:textId="5356CD67" w:rsidR="00921913" w:rsidRDefault="00A20E82" w:rsidP="00D220CF">
      <w:pPr>
        <w:pStyle w:val="ListParagraph"/>
        <w:ind w:left="360"/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 2 in question 8</w:t>
      </w:r>
      <w:r w:rsidR="008B0A8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  <w:r w:rsidR="00D704B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,</w:t>
      </w:r>
      <w:r w:rsidR="0055057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220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ile executing these lines</w:t>
      </w:r>
      <w:r w:rsidR="00D220CF" w:rsidRPr="00D220C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double </w:t>
      </w:r>
      <w:proofErr w:type="gramStart"/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[</w:t>
      </w:r>
      <w:proofErr w:type="gramEnd"/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] = new double[10];</w:t>
      </w:r>
    </w:p>
    <w:p w14:paraId="67DE39A8" w14:textId="77777777" w:rsidR="00550570" w:rsidRDefault="00D704B4" w:rsidP="00D220CF">
      <w:pPr>
        <w:pStyle w:val="ListParagraph"/>
        <w:ind w:left="360"/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[</w:t>
      </w:r>
      <w:proofErr w:type="gramEnd"/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12] = 67.8 / 0;</w:t>
      </w:r>
    </w:p>
    <w:p w14:paraId="18EFCED8" w14:textId="75535D0D" w:rsidR="00A20E82" w:rsidRPr="001E34AA" w:rsidRDefault="00D704B4" w:rsidP="00D220C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rrayIndexOutOfBoundsException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 </w:t>
      </w:r>
      <w:proofErr w:type="spellStart"/>
      <w:r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rithmeticException</w:t>
      </w:r>
      <w:proofErr w:type="spellEnd"/>
      <w:proofErr w:type="gramEnd"/>
      <w:r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wo exceptions may occur as these are runtime exceptions they cannot be declared. So, multiple catch must be declared to handle these exceptions</w:t>
      </w:r>
      <w:r w:rsidR="00D220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s we are getting </w:t>
      </w:r>
      <w:proofErr w:type="spellStart"/>
      <w:r w:rsidR="001E34AA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rrayIndexOutOfBoundsException</w:t>
      </w:r>
      <w:proofErr w:type="spellEnd"/>
      <w:r w:rsidR="001E34AA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the first </w:t>
      </w:r>
      <w:proofErr w:type="gramStart"/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line ,</w:t>
      </w:r>
      <w:proofErr w:type="gramEnd"/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at catch will get invoked and prints the statement in the catch block.</w:t>
      </w:r>
    </w:p>
    <w:p w14:paraId="61D183F2" w14:textId="122150FB" w:rsidR="008B0A8D" w:rsidRDefault="008B0A8D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8B0A8D" w14:paraId="5A5FF4B9" w14:textId="77777777" w:rsidTr="008B0A8D">
        <w:tc>
          <w:tcPr>
            <w:tcW w:w="9350" w:type="dxa"/>
          </w:tcPr>
          <w:p w14:paraId="5463AA55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E8A5D4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D29B4A0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40348AC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07D3B7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051D63D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8;</w:t>
            </w:r>
            <w:proofErr w:type="gramEnd"/>
          </w:p>
          <w:p w14:paraId="0E94DC4C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D4061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3FA2F7F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FFCC2ED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ECEC2E3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D17283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ultiCatchExample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6C6E0D08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4F6EA4F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1F87C306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36518D5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*/</w:t>
            </w:r>
          </w:p>
          <w:p w14:paraId="71A89D2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CA274E7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F6BAC8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50C71641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double 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[</w:t>
            </w:r>
            <w:proofErr w:type="gram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= new double[10];</w:t>
            </w:r>
          </w:p>
          <w:p w14:paraId="00AD999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[</w:t>
            </w:r>
            <w:proofErr w:type="gram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2] = 67.8 / 0;</w:t>
            </w:r>
          </w:p>
          <w:p w14:paraId="1EE96DB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IndexOutOfBoundsExceptio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7C2248F0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IndexOutOfBounds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ception has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ccured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A550D85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ithmeticExceptio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3BF47FF5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Arithmetic Exception has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ccured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DDDAF46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Exception e) {</w:t>
            </w:r>
          </w:p>
          <w:p w14:paraId="2C99DF08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Exception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ccured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60DFE2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1DB627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d of the code"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85CB888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82022AE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70E4AFF" w14:textId="03DF65ED" w:rsidR="008B0A8D" w:rsidRPr="008B0A8D" w:rsidRDefault="00DF563E" w:rsidP="00DF563E">
            <w:pPr>
              <w:pStyle w:val="ListParagraph"/>
              <w:ind w:left="0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2C78F0" w14:textId="082E74F4" w:rsidR="008B0A8D" w:rsidRDefault="008B0A8D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9496125" w14:textId="4F42D670" w:rsidR="00790E4B" w:rsidRDefault="00790E4B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Example 2 in question 8:</w:t>
      </w:r>
    </w:p>
    <w:p w14:paraId="52296A6B" w14:textId="3C531A22" w:rsidR="00790E4B" w:rsidRDefault="009A6A58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A6A5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drawing>
          <wp:inline distT="0" distB="0" distL="0" distR="0" wp14:anchorId="3B3A3174" wp14:editId="428801C9">
            <wp:extent cx="3168813" cy="148597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68813" cy="1485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E5DE5" w14:textId="37050856" w:rsidR="0092796A" w:rsidRDefault="0092796A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1DA588" w14:textId="77777777" w:rsidR="0092796A" w:rsidRPr="00FA544C" w:rsidRDefault="0092796A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483D6F0" w14:textId="77777777" w:rsidR="004F5F3E" w:rsidRPr="004F5F3E" w:rsidRDefault="004F5F3E" w:rsidP="004F5F3E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ED6C8C3" w14:textId="77777777" w:rsidR="00186AE1" w:rsidRPr="00186AE1" w:rsidRDefault="00186AE1" w:rsidP="00A67910">
      <w:pPr>
        <w:pStyle w:val="ListParagraph"/>
        <w:ind w:left="36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808CD3D" w14:textId="77777777" w:rsidR="000D6C62" w:rsidRDefault="000D6C62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A5F5471" w14:textId="77777777" w:rsidR="000D6C62" w:rsidRPr="000D6C62" w:rsidRDefault="000D6C62" w:rsidP="00A67910">
      <w:pPr>
        <w:pStyle w:val="ListParagraph"/>
        <w:ind w:left="36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5881B4" w14:textId="77777777" w:rsidR="00B95B6D" w:rsidRPr="00EE707D" w:rsidRDefault="00B95B6D" w:rsidP="00A67910">
      <w:pPr>
        <w:pStyle w:val="ListParagraph"/>
        <w:ind w:left="36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D9EA332" w14:textId="39E790CD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3AAE7EF" w14:textId="4E907F09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866537D" w14:textId="289DA65F" w:rsidR="00C05B07" w:rsidRDefault="00C05B07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43045AAF" w14:textId="77777777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CC9EED6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9DC83E5" w14:textId="0ABC2C31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the keyword throw used for? What </w:t>
      </w:r>
      <w:proofErr w:type="gramStart"/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</w:t>
      </w:r>
      <w:proofErr w:type="gramEnd"/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keyword throws used for? Can you throw multiple exceptions in one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row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tatement?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lain with examples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FF7F870" w14:textId="29A349CD" w:rsidR="00BE3E84" w:rsidRPr="00BE3E84" w:rsidRDefault="00BE3E84" w:rsidP="00BE3E84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BE3E8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9:</w:t>
      </w:r>
    </w:p>
    <w:p w14:paraId="46F26F47" w14:textId="5DA3D8A6" w:rsidR="00DF6DD5" w:rsidRDefault="00DF6DD5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1BB3AAF" w14:textId="36C7385F" w:rsidR="00DF6DD5" w:rsidRDefault="00DF6DD5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13CA6477" w14:textId="77777777" w:rsidR="00DF6DD5" w:rsidRDefault="00DF6DD5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BBCE7A5" w14:textId="77777777" w:rsidR="00DF3724" w:rsidRP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0F7DA9" w14:textId="09CBC0D0" w:rsidR="00466502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a recursive method? What is an infinite recursion?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D7C7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  <w:r w:rsidR="008D69C5" w:rsidRPr="008D69C5">
        <w:rPr>
          <w:rFonts w:ascii="TimesLTStd-Roman" w:hAnsi="TimesLTStd-Roman" w:cs="TimesLTStd-Roman"/>
          <w:color w:val="000000"/>
          <w:sz w:val="20"/>
          <w:szCs w:val="20"/>
        </w:rPr>
        <w:t xml:space="preserve">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r w:rsidR="001A6F7E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arch (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lement)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93DB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a list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ing recursion.</w:t>
      </w:r>
    </w:p>
    <w:p w14:paraId="5A05FD7C" w14:textId="77777777" w:rsidR="009304CF" w:rsidRPr="009304CF" w:rsidRDefault="009304CF" w:rsidP="003E4318">
      <w:pPr>
        <w:pStyle w:val="ListParagraph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8B099B7" w14:textId="00C38DCC" w:rsidR="009304CF" w:rsidRDefault="009304CF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Write a java program that illustrates how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quals(</w:t>
      </w:r>
      <w:proofErr w:type="gram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 and </w:t>
      </w: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ashCod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) methods work? Explain your code in comments.</w:t>
      </w:r>
    </w:p>
    <w:p w14:paraId="52547244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CB08B8C" w14:textId="25A5A804" w:rsidR="00466502" w:rsidRDefault="00B767F2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sign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mployee class and Employee driver class as follows: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BE64276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 Class</w:t>
      </w:r>
      <w:r w:rsidR="005A2E99"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 xml:space="preserve"> implements Comparable&lt;Employee</w:t>
      </w:r>
      <w:r w:rsidR="005A2E99"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&g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</w:t>
      </w:r>
    </w:p>
    <w:p w14:paraId="7B90A971" w14:textId="77777777" w:rsidR="00660ECD" w:rsidRPr="00660ECD" w:rsidRDefault="00466502" w:rsidP="003E4318">
      <w:pPr>
        <w:pStyle w:val="ListParagraph"/>
        <w:numPr>
          <w:ilvl w:val="0"/>
          <w:numId w:val="5"/>
        </w:numPr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ta field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d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660ECD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proofErr w:type="spellEnd"/>
      <w:proofErr w:type="gramEnd"/>
    </w:p>
    <w:p w14:paraId="77C14890" w14:textId="77777777" w:rsidR="00660ECD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onstructor with parameters, listed in the same order as above.</w:t>
      </w:r>
    </w:p>
    <w:p w14:paraId="4D09A789" w14:textId="77777777" w:rsid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reate getter methods for all the parameters.</w:t>
      </w:r>
    </w:p>
    <w:p w14:paraId="066D09EA" w14:textId="77777777" w:rsidR="00660ECD" w:rsidRP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toString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hat prints the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proofErr w:type="spellEnd"/>
      <w:proofErr w:type="gram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There should be one space between each value output.  </w:t>
      </w:r>
    </w:p>
    <w:p w14:paraId="20221300" w14:textId="77777777" w:rsidR="006A0180" w:rsidRPr="00660ECD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mplements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, you must also implement the </w:t>
      </w:r>
      <w:proofErr w:type="spellStart"/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proofErr w:type="spellEnd"/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as defined by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.  Define this method in such a way that the natural ordering of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ll be 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 id number, in ascending order.</w:t>
      </w:r>
    </w:p>
    <w:p w14:paraId="563FBB4B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Driver</w:t>
      </w:r>
      <w:proofErr w:type="spellEnd"/>
      <w:r w:rsidRPr="005A2E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Class</w:t>
      </w:r>
    </w:p>
    <w:p w14:paraId="66011358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gin by filling an </w:t>
      </w:r>
      <w:proofErr w:type="spellStart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List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t least 5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Add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random order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– not by id number, not b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, and not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The original list should not be in order by any of these attributes.</w:t>
      </w:r>
    </w:p>
    <w:p w14:paraId="525014C6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e an enhanced for loop to print the original list.</w:t>
      </w:r>
    </w:p>
    <w:p w14:paraId="6539C8C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one-parameter sort method of the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lection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lass to sort the list by its natural order (</w:t>
      </w:r>
      <w:proofErr w:type="spellStart"/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I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umber) and then print the list again.</w:t>
      </w:r>
    </w:p>
    <w:p w14:paraId="74D8FDE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&gt; that sorts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Print the list again.</w:t>
      </w:r>
    </w:p>
    <w:p w14:paraId="439208F9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gt; that sorts by name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int the list again.</w:t>
      </w:r>
    </w:p>
    <w:p w14:paraId="546F01D0" w14:textId="77777777" w:rsidR="00660ECD" w:rsidRPr="005A2E99" w:rsidRDefault="00660ECD" w:rsidP="003E4318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A55BBC" w14:textId="77777777" w:rsidR="00660ECD" w:rsidRPr="00660ECD" w:rsidRDefault="00660ECD" w:rsidP="003E4318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</w:p>
    <w:sectPr w:rsidR="00660ECD" w:rsidRPr="00660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6334"/>
    <w:multiLevelType w:val="hybridMultilevel"/>
    <w:tmpl w:val="8CD66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40CBF"/>
    <w:multiLevelType w:val="hybridMultilevel"/>
    <w:tmpl w:val="596CD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C6889"/>
    <w:multiLevelType w:val="hybridMultilevel"/>
    <w:tmpl w:val="5A1C5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7092F"/>
    <w:multiLevelType w:val="hybridMultilevel"/>
    <w:tmpl w:val="10DE8A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5E3021"/>
    <w:multiLevelType w:val="hybridMultilevel"/>
    <w:tmpl w:val="35F096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CC27B3"/>
    <w:multiLevelType w:val="multilevel"/>
    <w:tmpl w:val="88081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EF5182"/>
    <w:multiLevelType w:val="hybridMultilevel"/>
    <w:tmpl w:val="88FEFF52"/>
    <w:lvl w:ilvl="0" w:tplc="8CC4DB1E">
      <w:start w:val="1"/>
      <w:numFmt w:val="lowerLetter"/>
      <w:lvlText w:val="%1."/>
      <w:lvlJc w:val="left"/>
      <w:pPr>
        <w:ind w:left="115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A42718"/>
    <w:multiLevelType w:val="hybridMultilevel"/>
    <w:tmpl w:val="8AF2E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1A0BC3"/>
    <w:multiLevelType w:val="multilevel"/>
    <w:tmpl w:val="E3A00A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F0004AB"/>
    <w:multiLevelType w:val="hybridMultilevel"/>
    <w:tmpl w:val="9DD6992E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50982A8C"/>
    <w:multiLevelType w:val="hybridMultilevel"/>
    <w:tmpl w:val="FE163C8E"/>
    <w:lvl w:ilvl="0" w:tplc="8C18E5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C3F2206"/>
    <w:multiLevelType w:val="hybridMultilevel"/>
    <w:tmpl w:val="FFB8B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3C7B6C"/>
    <w:multiLevelType w:val="hybridMultilevel"/>
    <w:tmpl w:val="59E4F1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F6030A"/>
    <w:multiLevelType w:val="hybridMultilevel"/>
    <w:tmpl w:val="57A26070"/>
    <w:lvl w:ilvl="0" w:tplc="28C0AD3C">
      <w:start w:val="1"/>
      <w:numFmt w:val="upperLetter"/>
      <w:lvlText w:val="%1."/>
      <w:lvlJc w:val="left"/>
      <w:pPr>
        <w:ind w:left="99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 w15:restartNumberingAfterBreak="0">
    <w:nsid w:val="622871A4"/>
    <w:multiLevelType w:val="hybridMultilevel"/>
    <w:tmpl w:val="E496F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BC134B"/>
    <w:multiLevelType w:val="multilevel"/>
    <w:tmpl w:val="FF9CA9E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77386B6C"/>
    <w:multiLevelType w:val="hybridMultilevel"/>
    <w:tmpl w:val="A69C4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14"/>
  </w:num>
  <w:num w:numId="4">
    <w:abstractNumId w:val="15"/>
  </w:num>
  <w:num w:numId="5">
    <w:abstractNumId w:val="4"/>
  </w:num>
  <w:num w:numId="6">
    <w:abstractNumId w:val="8"/>
  </w:num>
  <w:num w:numId="7">
    <w:abstractNumId w:val="9"/>
  </w:num>
  <w:num w:numId="8">
    <w:abstractNumId w:val="13"/>
  </w:num>
  <w:num w:numId="9">
    <w:abstractNumId w:val="11"/>
  </w:num>
  <w:num w:numId="10">
    <w:abstractNumId w:val="16"/>
  </w:num>
  <w:num w:numId="11">
    <w:abstractNumId w:val="1"/>
  </w:num>
  <w:num w:numId="12">
    <w:abstractNumId w:val="2"/>
  </w:num>
  <w:num w:numId="13">
    <w:abstractNumId w:val="3"/>
  </w:num>
  <w:num w:numId="14">
    <w:abstractNumId w:val="12"/>
  </w:num>
  <w:num w:numId="15">
    <w:abstractNumId w:val="7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wsDQwtzSxNDE2NDNS0lEKTi0uzszPAykwrgUAmomFbywAAAA="/>
  </w:docVars>
  <w:rsids>
    <w:rsidRoot w:val="00172C65"/>
    <w:rsid w:val="0001145C"/>
    <w:rsid w:val="00012365"/>
    <w:rsid w:val="00014573"/>
    <w:rsid w:val="000171E6"/>
    <w:rsid w:val="00027AAB"/>
    <w:rsid w:val="000367EA"/>
    <w:rsid w:val="0005638D"/>
    <w:rsid w:val="00060F53"/>
    <w:rsid w:val="00066995"/>
    <w:rsid w:val="00070C41"/>
    <w:rsid w:val="00083B8C"/>
    <w:rsid w:val="00093DB7"/>
    <w:rsid w:val="000B5D56"/>
    <w:rsid w:val="000C3028"/>
    <w:rsid w:val="000C4844"/>
    <w:rsid w:val="000D030A"/>
    <w:rsid w:val="000D0BD8"/>
    <w:rsid w:val="000D48CB"/>
    <w:rsid w:val="000D554F"/>
    <w:rsid w:val="000D6C62"/>
    <w:rsid w:val="000D6D8E"/>
    <w:rsid w:val="000E0FAB"/>
    <w:rsid w:val="000F072D"/>
    <w:rsid w:val="00106660"/>
    <w:rsid w:val="00106E49"/>
    <w:rsid w:val="00116843"/>
    <w:rsid w:val="001235A5"/>
    <w:rsid w:val="001238D6"/>
    <w:rsid w:val="00124028"/>
    <w:rsid w:val="00125C2E"/>
    <w:rsid w:val="0013141D"/>
    <w:rsid w:val="00134A85"/>
    <w:rsid w:val="00145E20"/>
    <w:rsid w:val="00160B3F"/>
    <w:rsid w:val="0016229D"/>
    <w:rsid w:val="00170DF8"/>
    <w:rsid w:val="00172C65"/>
    <w:rsid w:val="00181BE2"/>
    <w:rsid w:val="00186AE1"/>
    <w:rsid w:val="001872F3"/>
    <w:rsid w:val="00187E8F"/>
    <w:rsid w:val="00194FC9"/>
    <w:rsid w:val="001961AB"/>
    <w:rsid w:val="001964D5"/>
    <w:rsid w:val="001A6F7E"/>
    <w:rsid w:val="001C0A1D"/>
    <w:rsid w:val="001C5061"/>
    <w:rsid w:val="001C7AE8"/>
    <w:rsid w:val="001E34AA"/>
    <w:rsid w:val="001E3796"/>
    <w:rsid w:val="001F1E27"/>
    <w:rsid w:val="002007F4"/>
    <w:rsid w:val="002418A1"/>
    <w:rsid w:val="00263346"/>
    <w:rsid w:val="002675D9"/>
    <w:rsid w:val="002808B8"/>
    <w:rsid w:val="00283C26"/>
    <w:rsid w:val="00286067"/>
    <w:rsid w:val="00296A81"/>
    <w:rsid w:val="002A65F6"/>
    <w:rsid w:val="002B6147"/>
    <w:rsid w:val="002B7401"/>
    <w:rsid w:val="002C1E91"/>
    <w:rsid w:val="002C4968"/>
    <w:rsid w:val="002D6EFF"/>
    <w:rsid w:val="002E36F2"/>
    <w:rsid w:val="002F12A3"/>
    <w:rsid w:val="00304B38"/>
    <w:rsid w:val="00305FE1"/>
    <w:rsid w:val="003076F4"/>
    <w:rsid w:val="003106E6"/>
    <w:rsid w:val="003146E3"/>
    <w:rsid w:val="0031594B"/>
    <w:rsid w:val="00316262"/>
    <w:rsid w:val="003224AF"/>
    <w:rsid w:val="0032376D"/>
    <w:rsid w:val="003424BB"/>
    <w:rsid w:val="00342F81"/>
    <w:rsid w:val="00347C3B"/>
    <w:rsid w:val="00361771"/>
    <w:rsid w:val="003618DD"/>
    <w:rsid w:val="00371043"/>
    <w:rsid w:val="003762E5"/>
    <w:rsid w:val="003856F8"/>
    <w:rsid w:val="00393668"/>
    <w:rsid w:val="003948A0"/>
    <w:rsid w:val="00396E88"/>
    <w:rsid w:val="003B145E"/>
    <w:rsid w:val="003B3588"/>
    <w:rsid w:val="003B38CE"/>
    <w:rsid w:val="003B47DD"/>
    <w:rsid w:val="003B5836"/>
    <w:rsid w:val="003C38FB"/>
    <w:rsid w:val="003C69F1"/>
    <w:rsid w:val="003C6A92"/>
    <w:rsid w:val="003D01CB"/>
    <w:rsid w:val="003D307B"/>
    <w:rsid w:val="003D47DE"/>
    <w:rsid w:val="003D60EC"/>
    <w:rsid w:val="003E4318"/>
    <w:rsid w:val="003E64EE"/>
    <w:rsid w:val="003E77D8"/>
    <w:rsid w:val="00407B8A"/>
    <w:rsid w:val="00410A47"/>
    <w:rsid w:val="00417007"/>
    <w:rsid w:val="004238CF"/>
    <w:rsid w:val="004313F9"/>
    <w:rsid w:val="00466502"/>
    <w:rsid w:val="00475DFC"/>
    <w:rsid w:val="004838C5"/>
    <w:rsid w:val="00484F72"/>
    <w:rsid w:val="00486663"/>
    <w:rsid w:val="00491480"/>
    <w:rsid w:val="00495AC1"/>
    <w:rsid w:val="004964C2"/>
    <w:rsid w:val="004A46A9"/>
    <w:rsid w:val="004B5C4D"/>
    <w:rsid w:val="004B758F"/>
    <w:rsid w:val="004C6B51"/>
    <w:rsid w:val="004C6D93"/>
    <w:rsid w:val="004D7C7B"/>
    <w:rsid w:val="004E1C68"/>
    <w:rsid w:val="004E3FB2"/>
    <w:rsid w:val="004E5F29"/>
    <w:rsid w:val="004F1935"/>
    <w:rsid w:val="004F3FEF"/>
    <w:rsid w:val="004F5F3E"/>
    <w:rsid w:val="005003F0"/>
    <w:rsid w:val="00504E54"/>
    <w:rsid w:val="005207AD"/>
    <w:rsid w:val="00550570"/>
    <w:rsid w:val="00567A40"/>
    <w:rsid w:val="005711BB"/>
    <w:rsid w:val="00571696"/>
    <w:rsid w:val="0059127E"/>
    <w:rsid w:val="00594658"/>
    <w:rsid w:val="00597A3E"/>
    <w:rsid w:val="00597E17"/>
    <w:rsid w:val="005A2B87"/>
    <w:rsid w:val="005A2E99"/>
    <w:rsid w:val="005A7BE4"/>
    <w:rsid w:val="005B3C98"/>
    <w:rsid w:val="005B7F58"/>
    <w:rsid w:val="005C1C43"/>
    <w:rsid w:val="005D01C7"/>
    <w:rsid w:val="005F418E"/>
    <w:rsid w:val="00614978"/>
    <w:rsid w:val="00617E6F"/>
    <w:rsid w:val="00622347"/>
    <w:rsid w:val="00626B73"/>
    <w:rsid w:val="00635B77"/>
    <w:rsid w:val="00640E57"/>
    <w:rsid w:val="006422D6"/>
    <w:rsid w:val="006424B0"/>
    <w:rsid w:val="00650CC6"/>
    <w:rsid w:val="00657D05"/>
    <w:rsid w:val="00660ECD"/>
    <w:rsid w:val="00662686"/>
    <w:rsid w:val="006650A3"/>
    <w:rsid w:val="00673681"/>
    <w:rsid w:val="00687C52"/>
    <w:rsid w:val="00694D1D"/>
    <w:rsid w:val="006A0180"/>
    <w:rsid w:val="006B3BB0"/>
    <w:rsid w:val="006C166A"/>
    <w:rsid w:val="006C1E92"/>
    <w:rsid w:val="006C51AA"/>
    <w:rsid w:val="006C570C"/>
    <w:rsid w:val="006E335A"/>
    <w:rsid w:val="006E7B44"/>
    <w:rsid w:val="006E7B72"/>
    <w:rsid w:val="006F48D3"/>
    <w:rsid w:val="006F4CA5"/>
    <w:rsid w:val="00702860"/>
    <w:rsid w:val="007119A5"/>
    <w:rsid w:val="00712554"/>
    <w:rsid w:val="00716352"/>
    <w:rsid w:val="00717C13"/>
    <w:rsid w:val="00727083"/>
    <w:rsid w:val="00731039"/>
    <w:rsid w:val="00733339"/>
    <w:rsid w:val="00734DC2"/>
    <w:rsid w:val="00737907"/>
    <w:rsid w:val="00754975"/>
    <w:rsid w:val="00770B78"/>
    <w:rsid w:val="00771A14"/>
    <w:rsid w:val="007726EF"/>
    <w:rsid w:val="00773A53"/>
    <w:rsid w:val="00777238"/>
    <w:rsid w:val="0079057E"/>
    <w:rsid w:val="00790E4B"/>
    <w:rsid w:val="0079244E"/>
    <w:rsid w:val="00794E17"/>
    <w:rsid w:val="007A087E"/>
    <w:rsid w:val="007A5FCC"/>
    <w:rsid w:val="007C52C6"/>
    <w:rsid w:val="007C7B9B"/>
    <w:rsid w:val="007D35C2"/>
    <w:rsid w:val="007D3CF1"/>
    <w:rsid w:val="007D7987"/>
    <w:rsid w:val="007E4441"/>
    <w:rsid w:val="007E504D"/>
    <w:rsid w:val="007E5C71"/>
    <w:rsid w:val="00811870"/>
    <w:rsid w:val="00823A1F"/>
    <w:rsid w:val="00827B76"/>
    <w:rsid w:val="0083514E"/>
    <w:rsid w:val="00836A11"/>
    <w:rsid w:val="00853766"/>
    <w:rsid w:val="0086249B"/>
    <w:rsid w:val="00870C41"/>
    <w:rsid w:val="00873985"/>
    <w:rsid w:val="008750A7"/>
    <w:rsid w:val="00877AA9"/>
    <w:rsid w:val="00881BED"/>
    <w:rsid w:val="0088537D"/>
    <w:rsid w:val="00896B68"/>
    <w:rsid w:val="00897107"/>
    <w:rsid w:val="0089776F"/>
    <w:rsid w:val="008A5A59"/>
    <w:rsid w:val="008B0A8D"/>
    <w:rsid w:val="008B55DF"/>
    <w:rsid w:val="008C1759"/>
    <w:rsid w:val="008C4FB5"/>
    <w:rsid w:val="008D69C5"/>
    <w:rsid w:val="008D7DBB"/>
    <w:rsid w:val="008E13E7"/>
    <w:rsid w:val="008E219D"/>
    <w:rsid w:val="008E597C"/>
    <w:rsid w:val="008F387D"/>
    <w:rsid w:val="008F3A5A"/>
    <w:rsid w:val="008F58C2"/>
    <w:rsid w:val="008F7309"/>
    <w:rsid w:val="00901E96"/>
    <w:rsid w:val="00904D9F"/>
    <w:rsid w:val="009162D9"/>
    <w:rsid w:val="00921913"/>
    <w:rsid w:val="0092796A"/>
    <w:rsid w:val="009304CF"/>
    <w:rsid w:val="00932124"/>
    <w:rsid w:val="00932240"/>
    <w:rsid w:val="00933E50"/>
    <w:rsid w:val="0094174B"/>
    <w:rsid w:val="00941EC0"/>
    <w:rsid w:val="009478A8"/>
    <w:rsid w:val="00951A3D"/>
    <w:rsid w:val="00953888"/>
    <w:rsid w:val="00954A51"/>
    <w:rsid w:val="00957134"/>
    <w:rsid w:val="00957E2C"/>
    <w:rsid w:val="00960012"/>
    <w:rsid w:val="00962B29"/>
    <w:rsid w:val="0097053A"/>
    <w:rsid w:val="009734A1"/>
    <w:rsid w:val="00975BA9"/>
    <w:rsid w:val="009877F2"/>
    <w:rsid w:val="009A181D"/>
    <w:rsid w:val="009A50E7"/>
    <w:rsid w:val="009A6A58"/>
    <w:rsid w:val="009C0B7D"/>
    <w:rsid w:val="009C385F"/>
    <w:rsid w:val="009C50FA"/>
    <w:rsid w:val="009C5423"/>
    <w:rsid w:val="009C70C1"/>
    <w:rsid w:val="009D3309"/>
    <w:rsid w:val="009D7FA9"/>
    <w:rsid w:val="009E4205"/>
    <w:rsid w:val="009F6C57"/>
    <w:rsid w:val="00A0120F"/>
    <w:rsid w:val="00A04AA6"/>
    <w:rsid w:val="00A10179"/>
    <w:rsid w:val="00A105C0"/>
    <w:rsid w:val="00A158F0"/>
    <w:rsid w:val="00A16BAE"/>
    <w:rsid w:val="00A204C3"/>
    <w:rsid w:val="00A20E82"/>
    <w:rsid w:val="00A30931"/>
    <w:rsid w:val="00A31CFB"/>
    <w:rsid w:val="00A32EF4"/>
    <w:rsid w:val="00A4532E"/>
    <w:rsid w:val="00A47CFE"/>
    <w:rsid w:val="00A67910"/>
    <w:rsid w:val="00A810F6"/>
    <w:rsid w:val="00A906FB"/>
    <w:rsid w:val="00A94552"/>
    <w:rsid w:val="00A960D8"/>
    <w:rsid w:val="00AC2E3F"/>
    <w:rsid w:val="00AC5C78"/>
    <w:rsid w:val="00AC71A7"/>
    <w:rsid w:val="00AC7EDA"/>
    <w:rsid w:val="00AD2D5F"/>
    <w:rsid w:val="00AE351A"/>
    <w:rsid w:val="00AE6425"/>
    <w:rsid w:val="00B004BC"/>
    <w:rsid w:val="00B061C9"/>
    <w:rsid w:val="00B11E47"/>
    <w:rsid w:val="00B22CDC"/>
    <w:rsid w:val="00B3073E"/>
    <w:rsid w:val="00B53B88"/>
    <w:rsid w:val="00B63B3F"/>
    <w:rsid w:val="00B730D6"/>
    <w:rsid w:val="00B74EA4"/>
    <w:rsid w:val="00B767F2"/>
    <w:rsid w:val="00B772D6"/>
    <w:rsid w:val="00B95B6D"/>
    <w:rsid w:val="00BB3F8F"/>
    <w:rsid w:val="00BC2148"/>
    <w:rsid w:val="00BC7AF0"/>
    <w:rsid w:val="00BD72B0"/>
    <w:rsid w:val="00BE2D1E"/>
    <w:rsid w:val="00BE32A3"/>
    <w:rsid w:val="00BE3E84"/>
    <w:rsid w:val="00BE47A0"/>
    <w:rsid w:val="00BF395D"/>
    <w:rsid w:val="00C05B07"/>
    <w:rsid w:val="00C11D6A"/>
    <w:rsid w:val="00C13302"/>
    <w:rsid w:val="00C13BF3"/>
    <w:rsid w:val="00C14E4C"/>
    <w:rsid w:val="00C15A07"/>
    <w:rsid w:val="00C23E16"/>
    <w:rsid w:val="00C23E3D"/>
    <w:rsid w:val="00C2789B"/>
    <w:rsid w:val="00C30280"/>
    <w:rsid w:val="00C47ACF"/>
    <w:rsid w:val="00C50E75"/>
    <w:rsid w:val="00C5685F"/>
    <w:rsid w:val="00C646FA"/>
    <w:rsid w:val="00C66EAF"/>
    <w:rsid w:val="00C7036C"/>
    <w:rsid w:val="00C825C2"/>
    <w:rsid w:val="00C85E9E"/>
    <w:rsid w:val="00C86E8B"/>
    <w:rsid w:val="00C90DFF"/>
    <w:rsid w:val="00C90F59"/>
    <w:rsid w:val="00CA2938"/>
    <w:rsid w:val="00CC4D54"/>
    <w:rsid w:val="00CD1394"/>
    <w:rsid w:val="00CD1ACA"/>
    <w:rsid w:val="00CE124E"/>
    <w:rsid w:val="00CE1C25"/>
    <w:rsid w:val="00CE3C58"/>
    <w:rsid w:val="00CE402C"/>
    <w:rsid w:val="00CE5E29"/>
    <w:rsid w:val="00CF3911"/>
    <w:rsid w:val="00D02D95"/>
    <w:rsid w:val="00D20662"/>
    <w:rsid w:val="00D220CF"/>
    <w:rsid w:val="00D224CE"/>
    <w:rsid w:val="00D313D8"/>
    <w:rsid w:val="00D47698"/>
    <w:rsid w:val="00D54B09"/>
    <w:rsid w:val="00D55B1B"/>
    <w:rsid w:val="00D704B4"/>
    <w:rsid w:val="00D73012"/>
    <w:rsid w:val="00D80F48"/>
    <w:rsid w:val="00D93084"/>
    <w:rsid w:val="00D93A4A"/>
    <w:rsid w:val="00D95657"/>
    <w:rsid w:val="00DA5BCF"/>
    <w:rsid w:val="00DA7ECD"/>
    <w:rsid w:val="00DB23D1"/>
    <w:rsid w:val="00DC1E65"/>
    <w:rsid w:val="00DD1B9C"/>
    <w:rsid w:val="00DD3A9E"/>
    <w:rsid w:val="00DE0F82"/>
    <w:rsid w:val="00DE6DBD"/>
    <w:rsid w:val="00DF17A5"/>
    <w:rsid w:val="00DF3724"/>
    <w:rsid w:val="00DF563E"/>
    <w:rsid w:val="00DF617E"/>
    <w:rsid w:val="00DF6DD5"/>
    <w:rsid w:val="00E00A4F"/>
    <w:rsid w:val="00E05CAC"/>
    <w:rsid w:val="00E060CA"/>
    <w:rsid w:val="00E07534"/>
    <w:rsid w:val="00E16176"/>
    <w:rsid w:val="00E258C3"/>
    <w:rsid w:val="00E27088"/>
    <w:rsid w:val="00E30A61"/>
    <w:rsid w:val="00E417EF"/>
    <w:rsid w:val="00E43CE7"/>
    <w:rsid w:val="00E46A43"/>
    <w:rsid w:val="00E56E95"/>
    <w:rsid w:val="00E608F9"/>
    <w:rsid w:val="00E71076"/>
    <w:rsid w:val="00E81D27"/>
    <w:rsid w:val="00E94F3E"/>
    <w:rsid w:val="00E96246"/>
    <w:rsid w:val="00EA36D9"/>
    <w:rsid w:val="00EB4285"/>
    <w:rsid w:val="00EB594E"/>
    <w:rsid w:val="00EC7D98"/>
    <w:rsid w:val="00EE707D"/>
    <w:rsid w:val="00EE7AF7"/>
    <w:rsid w:val="00EF78C1"/>
    <w:rsid w:val="00F0291E"/>
    <w:rsid w:val="00F11647"/>
    <w:rsid w:val="00F42473"/>
    <w:rsid w:val="00F5753F"/>
    <w:rsid w:val="00F63C78"/>
    <w:rsid w:val="00F8617F"/>
    <w:rsid w:val="00F863D3"/>
    <w:rsid w:val="00F87D27"/>
    <w:rsid w:val="00F93876"/>
    <w:rsid w:val="00F953B2"/>
    <w:rsid w:val="00FA23B7"/>
    <w:rsid w:val="00FA41C3"/>
    <w:rsid w:val="00FA544C"/>
    <w:rsid w:val="00FB284B"/>
    <w:rsid w:val="00FB7C36"/>
    <w:rsid w:val="00FC1C69"/>
    <w:rsid w:val="00FC1F15"/>
    <w:rsid w:val="00FD0F5E"/>
    <w:rsid w:val="00FE3594"/>
    <w:rsid w:val="00FF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6045"/>
  <w15:chartTrackingRefBased/>
  <w15:docId w15:val="{AC51D0BE-C90B-4448-BD0C-AC9D48065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2D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21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72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7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6E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5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BC21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8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hyperlink" Target="https://www.nwmissouri.edu/policies/academics/Academic-Integrity.pdf" TargetMode="External"/><Relationship Id="rId15" Type="http://schemas.openxmlformats.org/officeDocument/2006/relationships/image" Target="media/image10.jpe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4</TotalTime>
  <Pages>36</Pages>
  <Words>5773</Words>
  <Characters>32907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38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apati,Priyanka</dc:creator>
  <cp:keywords/>
  <dc:description/>
  <cp:lastModifiedBy>Batchu,Vineetha</cp:lastModifiedBy>
  <cp:revision>320</cp:revision>
  <dcterms:created xsi:type="dcterms:W3CDTF">2021-04-27T00:16:00Z</dcterms:created>
  <dcterms:modified xsi:type="dcterms:W3CDTF">2021-04-29T20:01:00Z</dcterms:modified>
</cp:coreProperties>
</file>